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8EF56" w14:textId="79A12A0B" w:rsidR="005A7587" w:rsidRPr="00A735EA" w:rsidRDefault="00D811E2" w:rsidP="00D811E2">
      <w:pPr>
        <w:pStyle w:val="a9"/>
        <w:spacing w:afterLines="150" w:after="360"/>
        <w:rPr>
          <w:rFonts w:ascii="Arial" w:hAnsi="Arial" w:cs="Arial"/>
          <w:sz w:val="24"/>
          <w:szCs w:val="24"/>
          <w:lang w:val="fr-CA"/>
        </w:rPr>
      </w:pPr>
      <w:bookmarkStart w:id="0" w:name="_Ref31870781"/>
      <w:bookmarkStart w:id="1" w:name="_Toc38898067"/>
      <w:r w:rsidRPr="00A735EA">
        <w:rPr>
          <w:rFonts w:ascii="Arial" w:hAnsi="Arial" w:cs="Arial"/>
          <w:sz w:val="24"/>
          <w:szCs w:val="24"/>
          <w:lang w:val="fr-CA"/>
        </w:rPr>
        <w:t xml:space="preserve">ANNEX </w:t>
      </w:r>
      <w:r w:rsidRPr="001E645A">
        <w:rPr>
          <w:rFonts w:ascii="Arial" w:hAnsi="Arial" w:cs="Arial"/>
          <w:sz w:val="24"/>
          <w:szCs w:val="24"/>
        </w:rPr>
        <w:fldChar w:fldCharType="begin"/>
      </w:r>
      <w:r w:rsidRPr="00A735EA">
        <w:rPr>
          <w:rFonts w:ascii="Arial" w:hAnsi="Arial" w:cs="Arial"/>
          <w:sz w:val="24"/>
          <w:szCs w:val="24"/>
          <w:lang w:val="fr-CA"/>
        </w:rPr>
        <w:instrText xml:space="preserve"> SEQ ANNEX \* ARABIC </w:instrText>
      </w:r>
      <w:r w:rsidRPr="001E645A">
        <w:rPr>
          <w:rFonts w:ascii="Arial" w:hAnsi="Arial" w:cs="Arial"/>
          <w:sz w:val="24"/>
          <w:szCs w:val="24"/>
        </w:rPr>
        <w:fldChar w:fldCharType="separate"/>
      </w:r>
      <w:r w:rsidR="00C41D31" w:rsidRPr="00A735EA">
        <w:rPr>
          <w:rFonts w:ascii="Arial" w:hAnsi="Arial" w:cs="Arial"/>
          <w:noProof/>
          <w:sz w:val="24"/>
          <w:szCs w:val="24"/>
          <w:lang w:val="fr-CA"/>
        </w:rPr>
        <w:t>2</w:t>
      </w:r>
      <w:r w:rsidRPr="001E645A">
        <w:rPr>
          <w:rFonts w:ascii="Arial" w:hAnsi="Arial" w:cs="Arial"/>
          <w:sz w:val="24"/>
          <w:szCs w:val="24"/>
        </w:rPr>
        <w:fldChar w:fldCharType="end"/>
      </w:r>
      <w:bookmarkEnd w:id="0"/>
      <w:r w:rsidRPr="00A735EA">
        <w:rPr>
          <w:rFonts w:ascii="Arial" w:hAnsi="Arial" w:cs="Arial"/>
          <w:sz w:val="24"/>
          <w:szCs w:val="24"/>
          <w:lang w:val="fr-CA"/>
        </w:rPr>
        <w:t xml:space="preserve">: </w:t>
      </w:r>
      <w:r w:rsidR="005A7587" w:rsidRPr="00A735EA">
        <w:rPr>
          <w:rFonts w:ascii="Arial" w:hAnsi="Arial" w:cs="Arial"/>
          <w:sz w:val="24"/>
          <w:szCs w:val="24"/>
          <w:lang w:val="fr-CA"/>
        </w:rPr>
        <w:t>Mga tagubilin para sa Tagapangulo ng Pagpupulong ng Grupo ng Tulong sa Sarili (60 minuto)</w:t>
      </w:r>
      <w:bookmarkEnd w:id="1"/>
    </w:p>
    <w:p w14:paraId="31F2A36A" w14:textId="77777777" w:rsidR="005A7587" w:rsidRPr="001E645A"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Ipakilala ang sarili (1 minuto).</w:t>
      </w:r>
    </w:p>
    <w:tbl>
      <w:tblPr>
        <w:tblW w:w="9067" w:type="dxa"/>
        <w:tblLook w:val="04A0" w:firstRow="1" w:lastRow="0" w:firstColumn="1" w:lastColumn="0" w:noHBand="0" w:noVBand="1"/>
      </w:tblPr>
      <w:tblGrid>
        <w:gridCol w:w="9067"/>
      </w:tblGrid>
      <w:tr w:rsidR="005A7587" w:rsidRPr="007A0480" w14:paraId="4EF8B237" w14:textId="77777777" w:rsidTr="005A7587">
        <w:tc>
          <w:tcPr>
            <w:tcW w:w="9067" w:type="dxa"/>
          </w:tcPr>
          <w:p w14:paraId="4473E602" w14:textId="77777777" w:rsidR="005A7587" w:rsidRPr="00805A23" w:rsidRDefault="005A7587" w:rsidP="008B08FE">
            <w:pPr>
              <w:pStyle w:val="a7"/>
              <w:numPr>
                <w:ilvl w:val="0"/>
                <w:numId w:val="28"/>
              </w:numPr>
              <w:spacing w:afterLines="30" w:after="72"/>
              <w:ind w:leftChars="0"/>
              <w:jc w:val="left"/>
            </w:pPr>
            <w:r w:rsidRPr="00805A23">
              <w:t>Magandang umaga/hapon. Ako po ay si _________________ at ako ay isang adik.</w:t>
            </w:r>
          </w:p>
          <w:p w14:paraId="2D4BC606" w14:textId="77777777" w:rsidR="005A7587" w:rsidRPr="00805A23" w:rsidRDefault="005A7587" w:rsidP="008B08FE">
            <w:pPr>
              <w:pStyle w:val="a7"/>
              <w:numPr>
                <w:ilvl w:val="0"/>
                <w:numId w:val="28"/>
              </w:numPr>
              <w:spacing w:afterLines="30" w:after="72"/>
              <w:ind w:leftChars="0"/>
              <w:jc w:val="left"/>
            </w:pPr>
            <w:r w:rsidRPr="00805A23">
              <w:t>Maligayang pagdating sa pagpupulong ng Narkotiko Anonimo dito sa _______________.</w:t>
            </w:r>
          </w:p>
        </w:tc>
      </w:tr>
    </w:tbl>
    <w:p w14:paraId="35D9C03F"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Ipakikilala ng lahat ng mga miyembro ang kanilang sarili (2 minuto).</w:t>
      </w:r>
    </w:p>
    <w:tbl>
      <w:tblPr>
        <w:tblW w:w="9067" w:type="dxa"/>
        <w:tblLook w:val="04A0" w:firstRow="1" w:lastRow="0" w:firstColumn="1" w:lastColumn="0" w:noHBand="0" w:noVBand="1"/>
      </w:tblPr>
      <w:tblGrid>
        <w:gridCol w:w="9067"/>
      </w:tblGrid>
      <w:tr w:rsidR="005A7587" w:rsidRPr="007A0480" w14:paraId="0BCD150E" w14:textId="77777777" w:rsidTr="005A7587">
        <w:tc>
          <w:tcPr>
            <w:tcW w:w="9067" w:type="dxa"/>
          </w:tcPr>
          <w:p w14:paraId="7DB109AC" w14:textId="77777777" w:rsidR="005A7587" w:rsidRPr="00805A23" w:rsidRDefault="005A7587" w:rsidP="008B08FE">
            <w:pPr>
              <w:pStyle w:val="a7"/>
              <w:numPr>
                <w:ilvl w:val="0"/>
                <w:numId w:val="28"/>
              </w:numPr>
              <w:spacing w:afterLines="30" w:after="72"/>
              <w:ind w:leftChars="0"/>
              <w:jc w:val="left"/>
            </w:pPr>
            <w:r w:rsidRPr="00805A23">
              <w:t>Magandang umaga/hapon. Ako po ay si _________________ at ako ay isang adik.</w:t>
            </w:r>
          </w:p>
        </w:tc>
      </w:tr>
    </w:tbl>
    <w:p w14:paraId="55AD8071"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Basahin ang dasal para sa Kahinahunan (1 minuto).</w:t>
      </w:r>
    </w:p>
    <w:tbl>
      <w:tblPr>
        <w:tblW w:w="9067" w:type="dxa"/>
        <w:tblLook w:val="04A0" w:firstRow="1" w:lastRow="0" w:firstColumn="1" w:lastColumn="0" w:noHBand="0" w:noVBand="1"/>
      </w:tblPr>
      <w:tblGrid>
        <w:gridCol w:w="9067"/>
      </w:tblGrid>
      <w:tr w:rsidR="005A7587" w:rsidRPr="007A0480" w14:paraId="4CF7D296" w14:textId="77777777" w:rsidTr="005A7587">
        <w:tc>
          <w:tcPr>
            <w:tcW w:w="9067" w:type="dxa"/>
          </w:tcPr>
          <w:p w14:paraId="7C255E64" w14:textId="77777777" w:rsidR="005A7587" w:rsidRPr="00805A23" w:rsidRDefault="005A7587" w:rsidP="008B08FE">
            <w:pPr>
              <w:pStyle w:val="a7"/>
              <w:numPr>
                <w:ilvl w:val="0"/>
                <w:numId w:val="28"/>
              </w:numPr>
              <w:spacing w:afterLines="30" w:after="72"/>
              <w:ind w:leftChars="0"/>
              <w:jc w:val="left"/>
            </w:pPr>
            <w:r w:rsidRPr="00805A23">
              <w:t>Maari ba tayong magkaroon ng isang sandali ng katahimikan at sundan ang Dasal para sa Kahinahunan?</w:t>
            </w:r>
          </w:p>
          <w:p w14:paraId="40A31F62" w14:textId="77777777" w:rsidR="005A7587" w:rsidRPr="00805A23" w:rsidRDefault="005A7587" w:rsidP="005A7587">
            <w:pPr>
              <w:pStyle w:val="a7"/>
              <w:spacing w:afterLines="50" w:after="120"/>
              <w:ind w:leftChars="0" w:left="360"/>
              <w:jc w:val="left"/>
            </w:pPr>
            <w:r w:rsidRPr="00805A23">
              <w:rPr>
                <w:i/>
                <w:spacing w:val="-1"/>
              </w:rPr>
              <w:t>Panginoon, kalooban Mo po ako ng kapayapaang tanggapin ang mga bagay na hindi ko kayang baguhin, tapang na baguhin ang mga bagay na kaya ko, at ang dunong na malaman ang pagkakaiba.</w:t>
            </w:r>
          </w:p>
        </w:tc>
      </w:tr>
    </w:tbl>
    <w:p w14:paraId="5A56921E"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Hilingin sa mga miyembro na basahin nang malakas ang mga sumusunod na mga polyeto na nasa kit (5 minuto).</w:t>
      </w:r>
    </w:p>
    <w:p w14:paraId="463069A1"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Sino ang Adik?</w:t>
      </w:r>
    </w:p>
    <w:p w14:paraId="4A51326F"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Ano ang Programa ng N.A.?</w:t>
      </w:r>
    </w:p>
    <w:p w14:paraId="2808AA36"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Bakit tayo Naririto?</w:t>
      </w:r>
    </w:p>
    <w:p w14:paraId="6F76A3F2"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Paano Ito Magagawa</w:t>
      </w:r>
    </w:p>
    <w:p w14:paraId="357C5BF2"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Ang Labindalawang Tradisyon ng N.A.</w:t>
      </w:r>
    </w:p>
    <w:p w14:paraId="7EE03571" w14:textId="77777777" w:rsidR="005A7587" w:rsidRPr="001E645A"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Ipaliwanag ang mga prinsipyo at panuntunan ng pagpupulong (2 minuto).</w:t>
      </w:r>
    </w:p>
    <w:tbl>
      <w:tblPr>
        <w:tblW w:w="9067" w:type="dxa"/>
        <w:tblLook w:val="04A0" w:firstRow="1" w:lastRow="0" w:firstColumn="1" w:lastColumn="0" w:noHBand="0" w:noVBand="1"/>
      </w:tblPr>
      <w:tblGrid>
        <w:gridCol w:w="9067"/>
      </w:tblGrid>
      <w:tr w:rsidR="005A7587" w:rsidRPr="007A0480" w14:paraId="23267B20" w14:textId="77777777" w:rsidTr="005A7587">
        <w:tc>
          <w:tcPr>
            <w:tcW w:w="9067" w:type="dxa"/>
          </w:tcPr>
          <w:p w14:paraId="7A6F2AC8" w14:textId="77777777" w:rsidR="005A7587" w:rsidRPr="00805A23" w:rsidRDefault="005A7587" w:rsidP="008B08FE">
            <w:pPr>
              <w:pStyle w:val="a7"/>
              <w:numPr>
                <w:ilvl w:val="0"/>
                <w:numId w:val="28"/>
              </w:numPr>
              <w:spacing w:afterLines="30" w:after="72"/>
              <w:ind w:leftChars="0"/>
              <w:jc w:val="left"/>
            </w:pPr>
            <w:r w:rsidRPr="00805A23">
              <w:t xml:space="preserve">Bago kami magsimula may mga ilang bagay kaming hinihiling: </w:t>
            </w:r>
          </w:p>
          <w:p w14:paraId="15C928E1" w14:textId="77777777" w:rsidR="005A7587" w:rsidRPr="00805A23" w:rsidRDefault="005A7587" w:rsidP="008B08FE">
            <w:pPr>
              <w:pStyle w:val="a7"/>
              <w:numPr>
                <w:ilvl w:val="1"/>
                <w:numId w:val="28"/>
              </w:numPr>
              <w:spacing w:afterLines="30" w:after="72"/>
              <w:ind w:leftChars="0"/>
              <w:jc w:val="left"/>
            </w:pPr>
            <w:r w:rsidRPr="00805A23">
              <w:t>Mangyaring bigyan ang speaker ng paggalang katulad ng paggalang na nais mong makuha kung at kapag nagkaroon ka ng pagkakataon na magsalita sa isang pulong;</w:t>
            </w:r>
          </w:p>
          <w:p w14:paraId="6131FAB5" w14:textId="77777777" w:rsidR="005A7587" w:rsidRPr="00805A23" w:rsidRDefault="005A7587" w:rsidP="008B08FE">
            <w:pPr>
              <w:pStyle w:val="a7"/>
              <w:numPr>
                <w:ilvl w:val="1"/>
                <w:numId w:val="28"/>
              </w:numPr>
              <w:spacing w:afterLines="30" w:after="72"/>
              <w:ind w:leftChars="0"/>
              <w:jc w:val="left"/>
            </w:pPr>
            <w:r w:rsidRPr="00805A23">
              <w:t>Kilalanin ang kanyang damdamin at hindi ihambing ang kanyang kuwento sa inyong kuwento. Maaaring magkaiba kayo ng paggamit ngunit ang mga damdamin ay pareho.</w:t>
            </w:r>
          </w:p>
          <w:p w14:paraId="556BC9B8" w14:textId="77777777" w:rsidR="005A7587" w:rsidRPr="00805A23" w:rsidRDefault="005A7587" w:rsidP="008B08FE">
            <w:pPr>
              <w:pStyle w:val="a7"/>
              <w:numPr>
                <w:ilvl w:val="1"/>
                <w:numId w:val="28"/>
              </w:numPr>
              <w:spacing w:afterLines="30" w:after="72"/>
              <w:ind w:leftChars="0"/>
              <w:jc w:val="left"/>
            </w:pPr>
            <w:r w:rsidRPr="00805A23">
              <w:t>Mahalaga din na panatilihin ang “atmosphere of recovery.” Matapos ang pagbabahagi ng speaker, bubuksan namin ang pagpupulong para sa inyo upang magkaroon kayo ng pagkakataon na malayang magbahagi.</w:t>
            </w:r>
          </w:p>
        </w:tc>
      </w:tr>
    </w:tbl>
    <w:p w14:paraId="164E47F4"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Basahin ang isa sa mga labindalawang hakbang/tradisyon (12 Steps) na napiling paksa ngayon (1 minuto).</w:t>
      </w:r>
    </w:p>
    <w:p w14:paraId="542B2080"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Payagan ang mga miyembro na ibahagi ang kanilang mga kwento at kaisipan na may kaugnayan sa paksa ngayon (45 minuto).</w:t>
      </w:r>
    </w:p>
    <w:p w14:paraId="158AA592"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Kapag natapos ang oras, hilingin sa mga miyembro na basahin nang malakas ang mga sumusunod na mga polyeto na nasa kit (2 minuto).</w:t>
      </w:r>
    </w:p>
    <w:p w14:paraId="02FE8811"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Tayo ay Gumagaling</w:t>
      </w:r>
    </w:p>
    <w:p w14:paraId="79B6A63A"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Para sa araw na ito</w:t>
      </w:r>
    </w:p>
    <w:p w14:paraId="6F13E5CC" w14:textId="77777777" w:rsidR="005A7587" w:rsidRPr="00A735EA" w:rsidRDefault="005A7587" w:rsidP="008B08FE">
      <w:pPr>
        <w:pStyle w:val="a7"/>
        <w:numPr>
          <w:ilvl w:val="0"/>
          <w:numId w:val="29"/>
        </w:numPr>
        <w:snapToGrid w:val="0"/>
        <w:spacing w:beforeLines="70" w:before="168" w:afterLines="30" w:after="72"/>
        <w:ind w:leftChars="0"/>
        <w:jc w:val="left"/>
        <w:rPr>
          <w:rFonts w:ascii="Arial" w:hAnsi="Arial" w:cs="Arial"/>
          <w:b/>
          <w:bCs/>
          <w:lang w:val="fr-CA"/>
        </w:rPr>
      </w:pPr>
      <w:r w:rsidRPr="00A735EA">
        <w:rPr>
          <w:rFonts w:ascii="Arial" w:hAnsi="Arial" w:cs="Arial"/>
          <w:b/>
          <w:bCs/>
          <w:lang w:val="fr-CA"/>
        </w:rPr>
        <w:t>Isara ang pulong sa Dasal para sa Kahinahunan (1 minuto).</w:t>
      </w:r>
    </w:p>
    <w:tbl>
      <w:tblPr>
        <w:tblW w:w="9067" w:type="dxa"/>
        <w:tblLook w:val="04A0" w:firstRow="1" w:lastRow="0" w:firstColumn="1" w:lastColumn="0" w:noHBand="0" w:noVBand="1"/>
      </w:tblPr>
      <w:tblGrid>
        <w:gridCol w:w="9067"/>
      </w:tblGrid>
      <w:tr w:rsidR="005A7587" w:rsidRPr="007A0480" w14:paraId="2CCB3F55" w14:textId="77777777" w:rsidTr="005A7587">
        <w:tc>
          <w:tcPr>
            <w:tcW w:w="9067" w:type="dxa"/>
          </w:tcPr>
          <w:p w14:paraId="6963B513" w14:textId="77777777" w:rsidR="005A7587" w:rsidRPr="00805A23" w:rsidRDefault="005A7587" w:rsidP="008B08FE">
            <w:pPr>
              <w:pStyle w:val="a7"/>
              <w:numPr>
                <w:ilvl w:val="0"/>
                <w:numId w:val="28"/>
              </w:numPr>
              <w:spacing w:afterLines="30" w:after="72"/>
              <w:ind w:leftChars="0"/>
            </w:pPr>
            <w:r w:rsidRPr="00805A23">
              <w:t>Maari ba tayong magkaroon ng isang sandali ng katahimikan at sundan ang Dasal para sa Kahinahunan?</w:t>
            </w:r>
          </w:p>
          <w:p w14:paraId="31267E62" w14:textId="77777777" w:rsidR="005A7587" w:rsidRPr="00805A23" w:rsidRDefault="005A7587" w:rsidP="005A7587">
            <w:pPr>
              <w:pStyle w:val="a7"/>
              <w:spacing w:afterLines="30" w:after="72"/>
              <w:ind w:leftChars="0" w:left="360"/>
              <w:jc w:val="left"/>
            </w:pPr>
            <w:r w:rsidRPr="00805A23">
              <w:rPr>
                <w:i/>
                <w:iCs/>
              </w:rPr>
              <w:t>Panginoon, kalooban Mo po ako ng kapayapaang tanggapin ang mga bagay na hindi ko kayang baguhin, tapang na baguhin ang mga bagay na kaya ko, at ang dunong na malaman ang pagkakaiba</w:t>
            </w:r>
            <w:r w:rsidRPr="00805A23">
              <w:t>.</w:t>
            </w:r>
          </w:p>
        </w:tc>
      </w:tr>
    </w:tbl>
    <w:p w14:paraId="02D2AD0C" w14:textId="543D5BB1" w:rsidR="00F2708E" w:rsidRPr="007A0480" w:rsidRDefault="00F2708E" w:rsidP="004E2B97">
      <w:pPr>
        <w:snapToGrid w:val="0"/>
        <w:jc w:val="left"/>
        <w:rPr>
          <w:rFonts w:ascii="Arial Narrow" w:hAnsi="Arial Narrow"/>
          <w:i/>
          <w:iCs/>
          <w:u w:val="single"/>
        </w:rPr>
      </w:pPr>
    </w:p>
    <w:sectPr w:rsidR="00F2708E" w:rsidRPr="007A0480" w:rsidSect="004E2B97">
      <w:headerReference w:type="default" r:id="rId8"/>
      <w:footerReference w:type="default" r:id="rId9"/>
      <w:pgSz w:w="11906" w:h="16838" w:code="9"/>
      <w:pgMar w:top="1418" w:right="1418" w:bottom="1418" w:left="1418" w:header="680" w:footer="68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3E566" w14:textId="77777777" w:rsidR="00841B49" w:rsidRDefault="00841B49" w:rsidP="001E0443">
      <w:r>
        <w:separator/>
      </w:r>
    </w:p>
  </w:endnote>
  <w:endnote w:type="continuationSeparator" w:id="0">
    <w:p w14:paraId="10658E73" w14:textId="77777777" w:rsidR="00841B49" w:rsidRDefault="00841B49" w:rsidP="001E04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Futura Std Medium">
    <w:altName w:val="游ゴシック"/>
    <w:charset w:val="B1"/>
    <w:family w:val="swiss"/>
    <w:pitch w:val="variable"/>
    <w:sig w:usb0="80000867" w:usb1="00000000" w:usb2="00000000" w:usb3="00000000" w:csb0="000001FB" w:csb1="00000000"/>
  </w:font>
  <w:font w:name="GarmdITC Bk BT">
    <w:altName w:val="游ゴシック"/>
    <w:panose1 w:val="00000000000000000000"/>
    <w:charset w:val="80"/>
    <w:family w:val="roman"/>
    <w:notTrueType/>
    <w:pitch w:val="default"/>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B2C42" w14:textId="5C8869FE" w:rsidR="003B2CA6" w:rsidRPr="00F2708E" w:rsidRDefault="003B2CA6" w:rsidP="00F2708E">
    <w:pPr>
      <w:pStyle w:val="a5"/>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B3A47" w14:textId="77777777" w:rsidR="00841B49" w:rsidRDefault="00841B49" w:rsidP="001E0443">
      <w:r>
        <w:rPr>
          <w:rFonts w:hint="eastAsia"/>
        </w:rPr>
        <w:separator/>
      </w:r>
    </w:p>
  </w:footnote>
  <w:footnote w:type="continuationSeparator" w:id="0">
    <w:p w14:paraId="6FE00F7E" w14:textId="77777777" w:rsidR="00841B49" w:rsidRDefault="00841B49" w:rsidP="001E04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C68A0" w14:textId="77777777" w:rsidR="003B2CA6" w:rsidRPr="00F3657E" w:rsidRDefault="003B2CA6" w:rsidP="00F3657E">
    <w:pPr>
      <w:pStyle w:val="a3"/>
      <w:jc w:val="right"/>
      <w:rPr>
        <w:rFonts w:ascii="Arial" w:hAnsi="Arial" w:cs="Arial"/>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D4C"/>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 w15:restartNumberingAfterBreak="0">
    <w:nsid w:val="01474235"/>
    <w:multiLevelType w:val="hybridMultilevel"/>
    <w:tmpl w:val="8F40189C"/>
    <w:lvl w:ilvl="0" w:tplc="2EC0C058">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2117754"/>
    <w:multiLevelType w:val="hybridMultilevel"/>
    <w:tmpl w:val="6262AD4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2F22220"/>
    <w:multiLevelType w:val="hybridMultilevel"/>
    <w:tmpl w:val="3B8CF096"/>
    <w:lvl w:ilvl="0" w:tplc="2EAC04F2">
      <w:start w:val="1"/>
      <w:numFmt w:val="bullet"/>
      <w:lvlText w:val="-"/>
      <w:lvlJc w:val="left"/>
      <w:pPr>
        <w:ind w:left="360" w:hanging="360"/>
      </w:pPr>
      <w:rPr>
        <w:rFonts w:ascii="Arial" w:eastAsia="ＭＳ 明朝" w:hAnsi="Arial" w:cs="Aria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2965F8"/>
    <w:multiLevelType w:val="hybridMultilevel"/>
    <w:tmpl w:val="BE149120"/>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51647A9"/>
    <w:multiLevelType w:val="hybridMultilevel"/>
    <w:tmpl w:val="D7B6E86E"/>
    <w:lvl w:ilvl="0" w:tplc="8CD8D6A4">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5732AA9"/>
    <w:multiLevelType w:val="hybridMultilevel"/>
    <w:tmpl w:val="25E41344"/>
    <w:lvl w:ilvl="0" w:tplc="C57CC6F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CEC7E73"/>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8" w15:restartNumberingAfterBreak="0">
    <w:nsid w:val="0DEE060C"/>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2336AD6"/>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4774494"/>
    <w:multiLevelType w:val="hybridMultilevel"/>
    <w:tmpl w:val="E67A5B2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64C1D44"/>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A8810D2"/>
    <w:multiLevelType w:val="hybridMultilevel"/>
    <w:tmpl w:val="F4DE81A2"/>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3" w15:restartNumberingAfterBreak="0">
    <w:nsid w:val="1C076B22"/>
    <w:multiLevelType w:val="hybridMultilevel"/>
    <w:tmpl w:val="7A1C0E5C"/>
    <w:lvl w:ilvl="0" w:tplc="0409000B">
      <w:start w:val="1"/>
      <w:numFmt w:val="bullet"/>
      <w:lvlText w:val=""/>
      <w:lvlJc w:val="left"/>
      <w:pPr>
        <w:ind w:left="720" w:hanging="360"/>
      </w:pPr>
      <w:rPr>
        <w:rFonts w:ascii="Wingdings" w:hAnsi="Wingdings"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4" w15:restartNumberingAfterBreak="0">
    <w:nsid w:val="1C273265"/>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F2B5F5F"/>
    <w:multiLevelType w:val="hybridMultilevel"/>
    <w:tmpl w:val="535C8870"/>
    <w:lvl w:ilvl="0" w:tplc="FFEC96A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0B15705"/>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7" w15:restartNumberingAfterBreak="0">
    <w:nsid w:val="22641B7D"/>
    <w:multiLevelType w:val="hybridMultilevel"/>
    <w:tmpl w:val="862CAE02"/>
    <w:lvl w:ilvl="0" w:tplc="2E5A8DEC">
      <w:start w:val="1"/>
      <w:numFmt w:val="lowerLetter"/>
      <w:lvlText w:val="%1."/>
      <w:lvlJc w:val="left"/>
      <w:pPr>
        <w:ind w:left="360" w:hanging="360"/>
      </w:pPr>
      <w:rPr>
        <w:rFonts w:ascii="Times New Roman" w:eastAsia="ＭＳ 明朝" w:hAnsi="Times New Roman" w:cs="Times New Roman"/>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76D7A"/>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9" w15:restartNumberingAfterBreak="0">
    <w:nsid w:val="2B1F118A"/>
    <w:multiLevelType w:val="hybridMultilevel"/>
    <w:tmpl w:val="1530229E"/>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2DFA7CB7"/>
    <w:multiLevelType w:val="hybridMultilevel"/>
    <w:tmpl w:val="B5422CF8"/>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1" w15:restartNumberingAfterBreak="0">
    <w:nsid w:val="2E1F196D"/>
    <w:multiLevelType w:val="hybridMultilevel"/>
    <w:tmpl w:val="728CE3C2"/>
    <w:lvl w:ilvl="0" w:tplc="6FCEB2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2E2D2AE3"/>
    <w:multiLevelType w:val="hybridMultilevel"/>
    <w:tmpl w:val="5D64356A"/>
    <w:lvl w:ilvl="0" w:tplc="67EAFA3C">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2E8B460F"/>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4" w15:restartNumberingAfterBreak="0">
    <w:nsid w:val="319F6A86"/>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5" w15:restartNumberingAfterBreak="0">
    <w:nsid w:val="320D5112"/>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35844546"/>
    <w:multiLevelType w:val="hybridMultilevel"/>
    <w:tmpl w:val="862CAE02"/>
    <w:lvl w:ilvl="0" w:tplc="2E5A8DEC">
      <w:start w:val="1"/>
      <w:numFmt w:val="lowerLetter"/>
      <w:lvlText w:val="%1."/>
      <w:lvlJc w:val="left"/>
      <w:pPr>
        <w:ind w:left="360" w:hanging="360"/>
      </w:pPr>
      <w:rPr>
        <w:rFonts w:ascii="Times New Roman" w:eastAsia="ＭＳ 明朝" w:hAnsi="Times New Roman" w:cs="Times New Roman"/>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5A541B9"/>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8" w15:restartNumberingAfterBreak="0">
    <w:nsid w:val="35F073AE"/>
    <w:multiLevelType w:val="hybridMultilevel"/>
    <w:tmpl w:val="0964938A"/>
    <w:lvl w:ilvl="0" w:tplc="817E482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397B6A57"/>
    <w:multiLevelType w:val="hybridMultilevel"/>
    <w:tmpl w:val="DEEC89A4"/>
    <w:lvl w:ilvl="0" w:tplc="402C5D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3FBF4B1F"/>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31" w15:restartNumberingAfterBreak="0">
    <w:nsid w:val="3FD22402"/>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2173BAA"/>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33" w15:restartNumberingAfterBreak="0">
    <w:nsid w:val="43F00272"/>
    <w:multiLevelType w:val="hybridMultilevel"/>
    <w:tmpl w:val="10CA6200"/>
    <w:lvl w:ilvl="0" w:tplc="04090013">
      <w:start w:val="1"/>
      <w:numFmt w:val="upperRoman"/>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4" w15:restartNumberingAfterBreak="0">
    <w:nsid w:val="46D466D1"/>
    <w:multiLevelType w:val="hybridMultilevel"/>
    <w:tmpl w:val="A9D02FFC"/>
    <w:lvl w:ilvl="0" w:tplc="04090001">
      <w:start w:val="1"/>
      <w:numFmt w:val="bullet"/>
      <w:lvlText w:val=""/>
      <w:lvlJc w:val="left"/>
      <w:pPr>
        <w:ind w:left="360" w:hanging="360"/>
      </w:pPr>
      <w:rPr>
        <w:rFonts w:ascii="Wingdings" w:hAnsi="Wingdings" w:cs="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493C516E"/>
    <w:multiLevelType w:val="hybridMultilevel"/>
    <w:tmpl w:val="728CE3C2"/>
    <w:lvl w:ilvl="0" w:tplc="6FCEB2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4BA94D00"/>
    <w:multiLevelType w:val="hybridMultilevel"/>
    <w:tmpl w:val="3304978E"/>
    <w:lvl w:ilvl="0" w:tplc="0409000F">
      <w:start w:val="1"/>
      <w:numFmt w:val="decimal"/>
      <w:lvlText w:val="%1."/>
      <w:lvlJc w:val="left"/>
      <w:pPr>
        <w:ind w:left="720" w:hanging="360"/>
      </w:pPr>
      <w:rPr>
        <w:rFonts w:hint="default"/>
      </w:rPr>
    </w:lvl>
    <w:lvl w:ilvl="1" w:tplc="04090001">
      <w:start w:val="1"/>
      <w:numFmt w:val="bullet"/>
      <w:lvlText w:val=""/>
      <w:lvlJc w:val="left"/>
      <w:pPr>
        <w:ind w:left="1200" w:hanging="420"/>
      </w:pPr>
      <w:rPr>
        <w:rFonts w:ascii="Wingdings" w:hAnsi="Wingdings" w:hint="default"/>
      </w:r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4ED2095C"/>
    <w:multiLevelType w:val="hybridMultilevel"/>
    <w:tmpl w:val="535C8870"/>
    <w:lvl w:ilvl="0" w:tplc="FFEC96A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53D1381A"/>
    <w:multiLevelType w:val="hybridMultilevel"/>
    <w:tmpl w:val="18C6DEF4"/>
    <w:lvl w:ilvl="0" w:tplc="04090001">
      <w:start w:val="1"/>
      <w:numFmt w:val="bullet"/>
      <w:lvlText w:val=""/>
      <w:lvlJc w:val="left"/>
      <w:pPr>
        <w:ind w:left="360" w:hanging="36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5C53B73"/>
    <w:multiLevelType w:val="hybridMultilevel"/>
    <w:tmpl w:val="728CE3C2"/>
    <w:lvl w:ilvl="0" w:tplc="6FCEB2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598D4DD3"/>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1" w15:restartNumberingAfterBreak="0">
    <w:nsid w:val="5AA95AD1"/>
    <w:multiLevelType w:val="hybridMultilevel"/>
    <w:tmpl w:val="C4989DEA"/>
    <w:lvl w:ilvl="0" w:tplc="A9188C20">
      <w:start w:val="1"/>
      <w:numFmt w:val="decimal"/>
      <w:lvlText w:val="%1."/>
      <w:lvlJc w:val="left"/>
      <w:pPr>
        <w:ind w:left="360" w:hanging="360"/>
      </w:pPr>
      <w:rPr>
        <w:b w:val="0"/>
        <w:bCs w: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2" w15:restartNumberingAfterBreak="0">
    <w:nsid w:val="5B1633EE"/>
    <w:multiLevelType w:val="multilevel"/>
    <w:tmpl w:val="88E08A6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D763028"/>
    <w:multiLevelType w:val="hybridMultilevel"/>
    <w:tmpl w:val="5A7A7312"/>
    <w:lvl w:ilvl="0" w:tplc="36C48A3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6EFE5C74"/>
    <w:multiLevelType w:val="hybridMultilevel"/>
    <w:tmpl w:val="24423C26"/>
    <w:lvl w:ilvl="0" w:tplc="5830A2E8">
      <w:numFmt w:val="bullet"/>
      <w:lvlText w:val="-"/>
      <w:lvlJc w:val="left"/>
      <w:pPr>
        <w:ind w:left="360" w:hanging="360"/>
      </w:pPr>
      <w:rPr>
        <w:rFonts w:ascii="Arial Narrow" w:eastAsia="ＭＳ 明朝" w:hAnsi="Arial Narrow"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F893431"/>
    <w:multiLevelType w:val="hybridMultilevel"/>
    <w:tmpl w:val="6664AAA0"/>
    <w:lvl w:ilvl="0" w:tplc="649E8AC0">
      <w:start w:val="1"/>
      <w:numFmt w:val="decimal"/>
      <w:lvlText w:val="Sesyon %1."/>
      <w:lvlJc w:val="left"/>
      <w:pPr>
        <w:ind w:left="420" w:hanging="420"/>
      </w:pPr>
      <w:rPr>
        <w:rFonts w:ascii="Arial Narrow" w:hAnsi="Arial Narrow" w:cs="Arial" w:hint="default"/>
        <w:b w:val="0"/>
        <w:bCs/>
        <w:i w:val="0"/>
        <w:sz w:val="21"/>
        <w:szCs w:val="21"/>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74401BBE"/>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7" w15:restartNumberingAfterBreak="0">
    <w:nsid w:val="74745460"/>
    <w:multiLevelType w:val="hybridMultilevel"/>
    <w:tmpl w:val="C25827EC"/>
    <w:lvl w:ilvl="0" w:tplc="F95498F6">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74AE7CD7"/>
    <w:multiLevelType w:val="hybridMultilevel"/>
    <w:tmpl w:val="DEEC89A4"/>
    <w:lvl w:ilvl="0" w:tplc="402C5D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75B326AB"/>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50" w15:restartNumberingAfterBreak="0">
    <w:nsid w:val="7870399D"/>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51" w15:restartNumberingAfterBreak="0">
    <w:nsid w:val="7A2127E2"/>
    <w:multiLevelType w:val="hybridMultilevel"/>
    <w:tmpl w:val="862CAE02"/>
    <w:lvl w:ilvl="0" w:tplc="2E5A8DEC">
      <w:start w:val="1"/>
      <w:numFmt w:val="lowerLetter"/>
      <w:lvlText w:val="%1."/>
      <w:lvlJc w:val="left"/>
      <w:pPr>
        <w:ind w:left="360" w:hanging="360"/>
      </w:pPr>
      <w:rPr>
        <w:rFonts w:ascii="Times New Roman" w:eastAsia="ＭＳ 明朝" w:hAnsi="Times New Roman" w:cs="Times New Roman"/>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7EC51944"/>
    <w:multiLevelType w:val="hybridMultilevel"/>
    <w:tmpl w:val="E67A5B2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7FB87A9E"/>
    <w:multiLevelType w:val="hybridMultilevel"/>
    <w:tmpl w:val="8220A6B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abstractNumId w:val="49"/>
  </w:num>
  <w:num w:numId="2">
    <w:abstractNumId w:val="12"/>
  </w:num>
  <w:num w:numId="3">
    <w:abstractNumId w:val="38"/>
  </w:num>
  <w:num w:numId="4">
    <w:abstractNumId w:val="22"/>
  </w:num>
  <w:num w:numId="5">
    <w:abstractNumId w:val="24"/>
  </w:num>
  <w:num w:numId="6">
    <w:abstractNumId w:val="2"/>
  </w:num>
  <w:num w:numId="7">
    <w:abstractNumId w:val="42"/>
  </w:num>
  <w:num w:numId="8">
    <w:abstractNumId w:val="53"/>
  </w:num>
  <w:num w:numId="9">
    <w:abstractNumId w:val="14"/>
  </w:num>
  <w:num w:numId="10">
    <w:abstractNumId w:val="32"/>
  </w:num>
  <w:num w:numId="11">
    <w:abstractNumId w:val="44"/>
  </w:num>
  <w:num w:numId="12">
    <w:abstractNumId w:val="1"/>
  </w:num>
  <w:num w:numId="13">
    <w:abstractNumId w:val="33"/>
  </w:num>
  <w:num w:numId="14">
    <w:abstractNumId w:val="35"/>
  </w:num>
  <w:num w:numId="15">
    <w:abstractNumId w:val="26"/>
  </w:num>
  <w:num w:numId="16">
    <w:abstractNumId w:val="39"/>
  </w:num>
  <w:num w:numId="17">
    <w:abstractNumId w:val="51"/>
  </w:num>
  <w:num w:numId="18">
    <w:abstractNumId w:val="25"/>
  </w:num>
  <w:num w:numId="19">
    <w:abstractNumId w:val="0"/>
  </w:num>
  <w:num w:numId="20">
    <w:abstractNumId w:val="21"/>
  </w:num>
  <w:num w:numId="21">
    <w:abstractNumId w:val="17"/>
  </w:num>
  <w:num w:numId="22">
    <w:abstractNumId w:val="16"/>
  </w:num>
  <w:num w:numId="23">
    <w:abstractNumId w:val="9"/>
  </w:num>
  <w:num w:numId="24">
    <w:abstractNumId w:val="19"/>
  </w:num>
  <w:num w:numId="25">
    <w:abstractNumId w:val="13"/>
  </w:num>
  <w:num w:numId="26">
    <w:abstractNumId w:val="4"/>
  </w:num>
  <w:num w:numId="27">
    <w:abstractNumId w:val="48"/>
  </w:num>
  <w:num w:numId="28">
    <w:abstractNumId w:val="34"/>
  </w:num>
  <w:num w:numId="29">
    <w:abstractNumId w:val="29"/>
  </w:num>
  <w:num w:numId="30">
    <w:abstractNumId w:val="5"/>
  </w:num>
  <w:num w:numId="31">
    <w:abstractNumId w:val="45"/>
  </w:num>
  <w:num w:numId="32">
    <w:abstractNumId w:val="47"/>
  </w:num>
  <w:num w:numId="33">
    <w:abstractNumId w:val="28"/>
  </w:num>
  <w:num w:numId="34">
    <w:abstractNumId w:val="30"/>
  </w:num>
  <w:num w:numId="35">
    <w:abstractNumId w:val="23"/>
  </w:num>
  <w:num w:numId="36">
    <w:abstractNumId w:val="46"/>
  </w:num>
  <w:num w:numId="37">
    <w:abstractNumId w:val="7"/>
  </w:num>
  <w:num w:numId="38">
    <w:abstractNumId w:val="3"/>
  </w:num>
  <w:num w:numId="39">
    <w:abstractNumId w:val="50"/>
  </w:num>
  <w:num w:numId="40">
    <w:abstractNumId w:val="11"/>
  </w:num>
  <w:num w:numId="41">
    <w:abstractNumId w:val="40"/>
  </w:num>
  <w:num w:numId="42">
    <w:abstractNumId w:val="37"/>
  </w:num>
  <w:num w:numId="43">
    <w:abstractNumId w:val="36"/>
  </w:num>
  <w:num w:numId="44">
    <w:abstractNumId w:val="27"/>
  </w:num>
  <w:num w:numId="45">
    <w:abstractNumId w:val="18"/>
  </w:num>
  <w:num w:numId="46">
    <w:abstractNumId w:val="31"/>
  </w:num>
  <w:num w:numId="47">
    <w:abstractNumId w:val="15"/>
  </w:num>
  <w:num w:numId="48">
    <w:abstractNumId w:val="52"/>
  </w:num>
  <w:num w:numId="49">
    <w:abstractNumId w:val="10"/>
  </w:num>
  <w:num w:numId="50">
    <w:abstractNumId w:val="6"/>
  </w:num>
  <w:num w:numId="51">
    <w:abstractNumId w:val="20"/>
  </w:num>
  <w:num w:numId="52">
    <w:abstractNumId w:val="43"/>
  </w:num>
  <w:num w:numId="53">
    <w:abstractNumId w:val="8"/>
  </w:num>
  <w:num w:numId="54">
    <w:abstractNumId w:val="41"/>
  </w:num>
  <w:num w:numId="5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SwtDQ2MzIEQhNjCyUdpeDU4uLM/DyQAguzWgBEjOhNLQAAAA=="/>
  </w:docVars>
  <w:rsids>
    <w:rsidRoot w:val="0001766E"/>
    <w:rsid w:val="00000F46"/>
    <w:rsid w:val="000013DA"/>
    <w:rsid w:val="000018B0"/>
    <w:rsid w:val="00003092"/>
    <w:rsid w:val="00003D28"/>
    <w:rsid w:val="0000533F"/>
    <w:rsid w:val="00005683"/>
    <w:rsid w:val="00007E3C"/>
    <w:rsid w:val="0001024F"/>
    <w:rsid w:val="00010D21"/>
    <w:rsid w:val="00012AC9"/>
    <w:rsid w:val="000144D3"/>
    <w:rsid w:val="00014EA1"/>
    <w:rsid w:val="0001766E"/>
    <w:rsid w:val="00017AA0"/>
    <w:rsid w:val="00020771"/>
    <w:rsid w:val="0002159F"/>
    <w:rsid w:val="000227DA"/>
    <w:rsid w:val="000231E6"/>
    <w:rsid w:val="000235C3"/>
    <w:rsid w:val="00025071"/>
    <w:rsid w:val="00027662"/>
    <w:rsid w:val="00031E4D"/>
    <w:rsid w:val="00032128"/>
    <w:rsid w:val="000322FF"/>
    <w:rsid w:val="00032E5F"/>
    <w:rsid w:val="00034115"/>
    <w:rsid w:val="00036ABA"/>
    <w:rsid w:val="000374A0"/>
    <w:rsid w:val="00043252"/>
    <w:rsid w:val="000439D1"/>
    <w:rsid w:val="000441B2"/>
    <w:rsid w:val="00045184"/>
    <w:rsid w:val="00046117"/>
    <w:rsid w:val="00046D42"/>
    <w:rsid w:val="0004788B"/>
    <w:rsid w:val="00047B28"/>
    <w:rsid w:val="00052B6D"/>
    <w:rsid w:val="00052B88"/>
    <w:rsid w:val="00056673"/>
    <w:rsid w:val="00056BBC"/>
    <w:rsid w:val="00057991"/>
    <w:rsid w:val="00057A2D"/>
    <w:rsid w:val="00060263"/>
    <w:rsid w:val="00060A61"/>
    <w:rsid w:val="00064128"/>
    <w:rsid w:val="00065D0E"/>
    <w:rsid w:val="000675B0"/>
    <w:rsid w:val="00075E20"/>
    <w:rsid w:val="00076F75"/>
    <w:rsid w:val="00080730"/>
    <w:rsid w:val="00082083"/>
    <w:rsid w:val="00085ABB"/>
    <w:rsid w:val="00091D5A"/>
    <w:rsid w:val="00091E88"/>
    <w:rsid w:val="0009278E"/>
    <w:rsid w:val="00092E07"/>
    <w:rsid w:val="000936A6"/>
    <w:rsid w:val="00096F1C"/>
    <w:rsid w:val="00097A1A"/>
    <w:rsid w:val="000A2F50"/>
    <w:rsid w:val="000A6124"/>
    <w:rsid w:val="000A7FFD"/>
    <w:rsid w:val="000B01B0"/>
    <w:rsid w:val="000B1BDF"/>
    <w:rsid w:val="000B4E54"/>
    <w:rsid w:val="000B57C1"/>
    <w:rsid w:val="000B73E2"/>
    <w:rsid w:val="000C182F"/>
    <w:rsid w:val="000C5D3E"/>
    <w:rsid w:val="000D340A"/>
    <w:rsid w:val="000D6C97"/>
    <w:rsid w:val="000D73FA"/>
    <w:rsid w:val="000E2FA6"/>
    <w:rsid w:val="000E4025"/>
    <w:rsid w:val="000E5326"/>
    <w:rsid w:val="000E5E18"/>
    <w:rsid w:val="000E7D30"/>
    <w:rsid w:val="000F017B"/>
    <w:rsid w:val="000F0A2C"/>
    <w:rsid w:val="000F5F67"/>
    <w:rsid w:val="000F779C"/>
    <w:rsid w:val="000F785B"/>
    <w:rsid w:val="000F7A91"/>
    <w:rsid w:val="001006E6"/>
    <w:rsid w:val="001010FB"/>
    <w:rsid w:val="00104CDA"/>
    <w:rsid w:val="001072DE"/>
    <w:rsid w:val="00107ACD"/>
    <w:rsid w:val="00107EFD"/>
    <w:rsid w:val="001112FE"/>
    <w:rsid w:val="00112569"/>
    <w:rsid w:val="001136E1"/>
    <w:rsid w:val="00115921"/>
    <w:rsid w:val="00120306"/>
    <w:rsid w:val="00121BF8"/>
    <w:rsid w:val="00124A32"/>
    <w:rsid w:val="00125DE5"/>
    <w:rsid w:val="00125E2C"/>
    <w:rsid w:val="00127B98"/>
    <w:rsid w:val="001317C5"/>
    <w:rsid w:val="00131CA9"/>
    <w:rsid w:val="001333FA"/>
    <w:rsid w:val="001359C3"/>
    <w:rsid w:val="00136699"/>
    <w:rsid w:val="001372A7"/>
    <w:rsid w:val="00137F2F"/>
    <w:rsid w:val="00141CFF"/>
    <w:rsid w:val="0014345C"/>
    <w:rsid w:val="00144700"/>
    <w:rsid w:val="00144B9C"/>
    <w:rsid w:val="001459BD"/>
    <w:rsid w:val="0015149D"/>
    <w:rsid w:val="00151881"/>
    <w:rsid w:val="0015718F"/>
    <w:rsid w:val="001633BE"/>
    <w:rsid w:val="001652F3"/>
    <w:rsid w:val="00166F71"/>
    <w:rsid w:val="001706AF"/>
    <w:rsid w:val="00174CA1"/>
    <w:rsid w:val="001759A0"/>
    <w:rsid w:val="0017669C"/>
    <w:rsid w:val="0017730B"/>
    <w:rsid w:val="001804A5"/>
    <w:rsid w:val="001842B3"/>
    <w:rsid w:val="00186581"/>
    <w:rsid w:val="00187C83"/>
    <w:rsid w:val="0019385F"/>
    <w:rsid w:val="00193FE6"/>
    <w:rsid w:val="00195D10"/>
    <w:rsid w:val="00195EFD"/>
    <w:rsid w:val="001A0D1C"/>
    <w:rsid w:val="001A3C39"/>
    <w:rsid w:val="001A4B45"/>
    <w:rsid w:val="001A6D68"/>
    <w:rsid w:val="001A6F0E"/>
    <w:rsid w:val="001B0498"/>
    <w:rsid w:val="001B173D"/>
    <w:rsid w:val="001B36AA"/>
    <w:rsid w:val="001C0F00"/>
    <w:rsid w:val="001C3728"/>
    <w:rsid w:val="001C503C"/>
    <w:rsid w:val="001C553E"/>
    <w:rsid w:val="001C58A4"/>
    <w:rsid w:val="001C6331"/>
    <w:rsid w:val="001D19B4"/>
    <w:rsid w:val="001D357F"/>
    <w:rsid w:val="001D4EAA"/>
    <w:rsid w:val="001D5303"/>
    <w:rsid w:val="001D79B9"/>
    <w:rsid w:val="001E0443"/>
    <w:rsid w:val="001E148B"/>
    <w:rsid w:val="001E195D"/>
    <w:rsid w:val="001E218A"/>
    <w:rsid w:val="001E2526"/>
    <w:rsid w:val="001E4A56"/>
    <w:rsid w:val="001E645A"/>
    <w:rsid w:val="001F21FA"/>
    <w:rsid w:val="001F5433"/>
    <w:rsid w:val="001F5A47"/>
    <w:rsid w:val="002025B3"/>
    <w:rsid w:val="00202EEE"/>
    <w:rsid w:val="00204F80"/>
    <w:rsid w:val="00205900"/>
    <w:rsid w:val="00210E74"/>
    <w:rsid w:val="00212BE7"/>
    <w:rsid w:val="00212D51"/>
    <w:rsid w:val="0021425B"/>
    <w:rsid w:val="00217078"/>
    <w:rsid w:val="0021746D"/>
    <w:rsid w:val="00222113"/>
    <w:rsid w:val="002235D8"/>
    <w:rsid w:val="00223BD7"/>
    <w:rsid w:val="00223D52"/>
    <w:rsid w:val="00226CF7"/>
    <w:rsid w:val="002303DC"/>
    <w:rsid w:val="00240292"/>
    <w:rsid w:val="00242257"/>
    <w:rsid w:val="002443F6"/>
    <w:rsid w:val="00245210"/>
    <w:rsid w:val="00246955"/>
    <w:rsid w:val="00250AD0"/>
    <w:rsid w:val="00251DD6"/>
    <w:rsid w:val="00253841"/>
    <w:rsid w:val="002553CC"/>
    <w:rsid w:val="00261859"/>
    <w:rsid w:val="00263316"/>
    <w:rsid w:val="00265B81"/>
    <w:rsid w:val="002670C2"/>
    <w:rsid w:val="00272C4C"/>
    <w:rsid w:val="00272CF7"/>
    <w:rsid w:val="00273C7D"/>
    <w:rsid w:val="002745CF"/>
    <w:rsid w:val="00274C3E"/>
    <w:rsid w:val="002751B5"/>
    <w:rsid w:val="002758ED"/>
    <w:rsid w:val="00276A5A"/>
    <w:rsid w:val="0028497B"/>
    <w:rsid w:val="00286062"/>
    <w:rsid w:val="00291C2F"/>
    <w:rsid w:val="002921DB"/>
    <w:rsid w:val="00292FB9"/>
    <w:rsid w:val="00295C4F"/>
    <w:rsid w:val="002973A9"/>
    <w:rsid w:val="00297506"/>
    <w:rsid w:val="002A439B"/>
    <w:rsid w:val="002A5528"/>
    <w:rsid w:val="002A6C98"/>
    <w:rsid w:val="002B13F3"/>
    <w:rsid w:val="002B2CE0"/>
    <w:rsid w:val="002B3B15"/>
    <w:rsid w:val="002B489F"/>
    <w:rsid w:val="002B52AB"/>
    <w:rsid w:val="002B6670"/>
    <w:rsid w:val="002C1935"/>
    <w:rsid w:val="002C3F9B"/>
    <w:rsid w:val="002C7B2A"/>
    <w:rsid w:val="002D04C1"/>
    <w:rsid w:val="002D0AD9"/>
    <w:rsid w:val="002D1E36"/>
    <w:rsid w:val="002D40C7"/>
    <w:rsid w:val="002D42B8"/>
    <w:rsid w:val="002E10F6"/>
    <w:rsid w:val="002E688F"/>
    <w:rsid w:val="002E70B2"/>
    <w:rsid w:val="002F0F13"/>
    <w:rsid w:val="002F13BD"/>
    <w:rsid w:val="002F24EC"/>
    <w:rsid w:val="002F62BA"/>
    <w:rsid w:val="002F6769"/>
    <w:rsid w:val="002F7336"/>
    <w:rsid w:val="00300F86"/>
    <w:rsid w:val="00302042"/>
    <w:rsid w:val="003035C8"/>
    <w:rsid w:val="00304396"/>
    <w:rsid w:val="003061FE"/>
    <w:rsid w:val="00311299"/>
    <w:rsid w:val="003131DC"/>
    <w:rsid w:val="0031320A"/>
    <w:rsid w:val="003155D4"/>
    <w:rsid w:val="003223CF"/>
    <w:rsid w:val="0032299D"/>
    <w:rsid w:val="003275A7"/>
    <w:rsid w:val="0033169F"/>
    <w:rsid w:val="00334C9D"/>
    <w:rsid w:val="00334F58"/>
    <w:rsid w:val="003422AA"/>
    <w:rsid w:val="003424F2"/>
    <w:rsid w:val="00343EFD"/>
    <w:rsid w:val="003509F1"/>
    <w:rsid w:val="00350C0C"/>
    <w:rsid w:val="00350D7A"/>
    <w:rsid w:val="00352821"/>
    <w:rsid w:val="00353ED1"/>
    <w:rsid w:val="00362210"/>
    <w:rsid w:val="003627AA"/>
    <w:rsid w:val="00362D11"/>
    <w:rsid w:val="00364DFA"/>
    <w:rsid w:val="00364FD7"/>
    <w:rsid w:val="00365CF2"/>
    <w:rsid w:val="00373A14"/>
    <w:rsid w:val="00377FC7"/>
    <w:rsid w:val="00383F73"/>
    <w:rsid w:val="0038717C"/>
    <w:rsid w:val="0038778F"/>
    <w:rsid w:val="00387885"/>
    <w:rsid w:val="00387EE9"/>
    <w:rsid w:val="00387F58"/>
    <w:rsid w:val="003901BA"/>
    <w:rsid w:val="00390B15"/>
    <w:rsid w:val="0039235F"/>
    <w:rsid w:val="00394A7E"/>
    <w:rsid w:val="003959D0"/>
    <w:rsid w:val="0039603B"/>
    <w:rsid w:val="003A0FFB"/>
    <w:rsid w:val="003A2C75"/>
    <w:rsid w:val="003A5622"/>
    <w:rsid w:val="003A599D"/>
    <w:rsid w:val="003A5B19"/>
    <w:rsid w:val="003A6695"/>
    <w:rsid w:val="003B09CE"/>
    <w:rsid w:val="003B24D4"/>
    <w:rsid w:val="003B2CA6"/>
    <w:rsid w:val="003B6F40"/>
    <w:rsid w:val="003B77F5"/>
    <w:rsid w:val="003C1B72"/>
    <w:rsid w:val="003C1C8D"/>
    <w:rsid w:val="003C1FC8"/>
    <w:rsid w:val="003C2D5A"/>
    <w:rsid w:val="003C4F7F"/>
    <w:rsid w:val="003C513F"/>
    <w:rsid w:val="003C5F89"/>
    <w:rsid w:val="003C6D2D"/>
    <w:rsid w:val="003D5666"/>
    <w:rsid w:val="003D745E"/>
    <w:rsid w:val="003E06A5"/>
    <w:rsid w:val="003E06F2"/>
    <w:rsid w:val="003E16E6"/>
    <w:rsid w:val="003E32C7"/>
    <w:rsid w:val="003E4FF9"/>
    <w:rsid w:val="003E541C"/>
    <w:rsid w:val="003E75BA"/>
    <w:rsid w:val="003F01B4"/>
    <w:rsid w:val="003F143C"/>
    <w:rsid w:val="003F468A"/>
    <w:rsid w:val="003F4C4A"/>
    <w:rsid w:val="003F7C32"/>
    <w:rsid w:val="00400DD3"/>
    <w:rsid w:val="00402582"/>
    <w:rsid w:val="004031E7"/>
    <w:rsid w:val="004031F1"/>
    <w:rsid w:val="004037DC"/>
    <w:rsid w:val="004043D2"/>
    <w:rsid w:val="00405BA5"/>
    <w:rsid w:val="0040693F"/>
    <w:rsid w:val="0040736D"/>
    <w:rsid w:val="00411FD6"/>
    <w:rsid w:val="00412205"/>
    <w:rsid w:val="0041232C"/>
    <w:rsid w:val="00415D2D"/>
    <w:rsid w:val="0041636D"/>
    <w:rsid w:val="004209EB"/>
    <w:rsid w:val="00420E0B"/>
    <w:rsid w:val="00421B54"/>
    <w:rsid w:val="00423D31"/>
    <w:rsid w:val="004243A2"/>
    <w:rsid w:val="0042496E"/>
    <w:rsid w:val="00424F87"/>
    <w:rsid w:val="00432B28"/>
    <w:rsid w:val="004339C7"/>
    <w:rsid w:val="00434422"/>
    <w:rsid w:val="00435880"/>
    <w:rsid w:val="00435B90"/>
    <w:rsid w:val="00436A09"/>
    <w:rsid w:val="00437209"/>
    <w:rsid w:val="0044024C"/>
    <w:rsid w:val="0044311A"/>
    <w:rsid w:val="004436A8"/>
    <w:rsid w:val="004474BB"/>
    <w:rsid w:val="0045133D"/>
    <w:rsid w:val="004523DE"/>
    <w:rsid w:val="0045299E"/>
    <w:rsid w:val="00455D67"/>
    <w:rsid w:val="00457FB4"/>
    <w:rsid w:val="00462146"/>
    <w:rsid w:val="0046243E"/>
    <w:rsid w:val="00464B77"/>
    <w:rsid w:val="00466503"/>
    <w:rsid w:val="0046795F"/>
    <w:rsid w:val="00467A74"/>
    <w:rsid w:val="004709AE"/>
    <w:rsid w:val="00471408"/>
    <w:rsid w:val="004721C9"/>
    <w:rsid w:val="004726C9"/>
    <w:rsid w:val="00474D14"/>
    <w:rsid w:val="00474D3B"/>
    <w:rsid w:val="00475614"/>
    <w:rsid w:val="00480E13"/>
    <w:rsid w:val="004816B8"/>
    <w:rsid w:val="004826F2"/>
    <w:rsid w:val="00485007"/>
    <w:rsid w:val="004863A1"/>
    <w:rsid w:val="004864B3"/>
    <w:rsid w:val="004866B3"/>
    <w:rsid w:val="00486EC0"/>
    <w:rsid w:val="00490643"/>
    <w:rsid w:val="004919C7"/>
    <w:rsid w:val="00492742"/>
    <w:rsid w:val="00493A59"/>
    <w:rsid w:val="00494C3B"/>
    <w:rsid w:val="004965F7"/>
    <w:rsid w:val="004A0030"/>
    <w:rsid w:val="004A0F6D"/>
    <w:rsid w:val="004A302F"/>
    <w:rsid w:val="004A3135"/>
    <w:rsid w:val="004A4BB9"/>
    <w:rsid w:val="004A57E8"/>
    <w:rsid w:val="004A79BF"/>
    <w:rsid w:val="004B6CCA"/>
    <w:rsid w:val="004C0A8E"/>
    <w:rsid w:val="004C2727"/>
    <w:rsid w:val="004C35BD"/>
    <w:rsid w:val="004C38E1"/>
    <w:rsid w:val="004C4C8E"/>
    <w:rsid w:val="004C520E"/>
    <w:rsid w:val="004C52E3"/>
    <w:rsid w:val="004C5B0B"/>
    <w:rsid w:val="004C7DF9"/>
    <w:rsid w:val="004D0252"/>
    <w:rsid w:val="004D086F"/>
    <w:rsid w:val="004D14F4"/>
    <w:rsid w:val="004D5D2F"/>
    <w:rsid w:val="004D64EE"/>
    <w:rsid w:val="004D70BD"/>
    <w:rsid w:val="004E2B97"/>
    <w:rsid w:val="004E3A53"/>
    <w:rsid w:val="004E4A03"/>
    <w:rsid w:val="004E5660"/>
    <w:rsid w:val="004E6E07"/>
    <w:rsid w:val="004E792B"/>
    <w:rsid w:val="004F0DB3"/>
    <w:rsid w:val="004F1367"/>
    <w:rsid w:val="004F2602"/>
    <w:rsid w:val="004F56FE"/>
    <w:rsid w:val="004F5D63"/>
    <w:rsid w:val="004F5E78"/>
    <w:rsid w:val="004F6CEA"/>
    <w:rsid w:val="0050104A"/>
    <w:rsid w:val="00501719"/>
    <w:rsid w:val="00504582"/>
    <w:rsid w:val="00505B8E"/>
    <w:rsid w:val="00507A0D"/>
    <w:rsid w:val="005119FC"/>
    <w:rsid w:val="0051201E"/>
    <w:rsid w:val="0051278D"/>
    <w:rsid w:val="00513034"/>
    <w:rsid w:val="0051352C"/>
    <w:rsid w:val="00514DAE"/>
    <w:rsid w:val="00516682"/>
    <w:rsid w:val="00521191"/>
    <w:rsid w:val="00522683"/>
    <w:rsid w:val="00523525"/>
    <w:rsid w:val="00525CBD"/>
    <w:rsid w:val="00525F1F"/>
    <w:rsid w:val="00527F54"/>
    <w:rsid w:val="0053080B"/>
    <w:rsid w:val="00531269"/>
    <w:rsid w:val="00532B67"/>
    <w:rsid w:val="00533A44"/>
    <w:rsid w:val="00533D76"/>
    <w:rsid w:val="00534C4E"/>
    <w:rsid w:val="00534F59"/>
    <w:rsid w:val="0054143C"/>
    <w:rsid w:val="005417C7"/>
    <w:rsid w:val="00542073"/>
    <w:rsid w:val="00543218"/>
    <w:rsid w:val="005455F8"/>
    <w:rsid w:val="00547BD5"/>
    <w:rsid w:val="00552B53"/>
    <w:rsid w:val="005547E1"/>
    <w:rsid w:val="0055480D"/>
    <w:rsid w:val="005551BD"/>
    <w:rsid w:val="00560151"/>
    <w:rsid w:val="005603F1"/>
    <w:rsid w:val="00561724"/>
    <w:rsid w:val="0056185D"/>
    <w:rsid w:val="00562AD4"/>
    <w:rsid w:val="005637FA"/>
    <w:rsid w:val="00563C27"/>
    <w:rsid w:val="00564EAE"/>
    <w:rsid w:val="00567835"/>
    <w:rsid w:val="005711A6"/>
    <w:rsid w:val="0057171C"/>
    <w:rsid w:val="00573D09"/>
    <w:rsid w:val="005750F9"/>
    <w:rsid w:val="00576D94"/>
    <w:rsid w:val="00581141"/>
    <w:rsid w:val="00582404"/>
    <w:rsid w:val="005833AE"/>
    <w:rsid w:val="00583FF1"/>
    <w:rsid w:val="0058447A"/>
    <w:rsid w:val="00586A9C"/>
    <w:rsid w:val="00591DE0"/>
    <w:rsid w:val="00592D60"/>
    <w:rsid w:val="00593682"/>
    <w:rsid w:val="005973FF"/>
    <w:rsid w:val="005A0D32"/>
    <w:rsid w:val="005A1228"/>
    <w:rsid w:val="005A20BB"/>
    <w:rsid w:val="005A3CED"/>
    <w:rsid w:val="005A497A"/>
    <w:rsid w:val="005A4D94"/>
    <w:rsid w:val="005A564E"/>
    <w:rsid w:val="005A6DAC"/>
    <w:rsid w:val="005A7587"/>
    <w:rsid w:val="005C1F88"/>
    <w:rsid w:val="005C290D"/>
    <w:rsid w:val="005C3B6B"/>
    <w:rsid w:val="005C41EC"/>
    <w:rsid w:val="005C55E3"/>
    <w:rsid w:val="005C6AFD"/>
    <w:rsid w:val="005D1B62"/>
    <w:rsid w:val="005D4873"/>
    <w:rsid w:val="005D599D"/>
    <w:rsid w:val="005D71B5"/>
    <w:rsid w:val="005E141A"/>
    <w:rsid w:val="005E468D"/>
    <w:rsid w:val="005E5EC8"/>
    <w:rsid w:val="005E6C08"/>
    <w:rsid w:val="005E7308"/>
    <w:rsid w:val="005E7DD9"/>
    <w:rsid w:val="005F13EA"/>
    <w:rsid w:val="005F1E2B"/>
    <w:rsid w:val="005F257B"/>
    <w:rsid w:val="005F34B7"/>
    <w:rsid w:val="005F38D3"/>
    <w:rsid w:val="005F3B12"/>
    <w:rsid w:val="005F3DA2"/>
    <w:rsid w:val="005F54AF"/>
    <w:rsid w:val="0060078D"/>
    <w:rsid w:val="0060297C"/>
    <w:rsid w:val="00602EF8"/>
    <w:rsid w:val="006037F7"/>
    <w:rsid w:val="00610ACF"/>
    <w:rsid w:val="0061215C"/>
    <w:rsid w:val="00613C91"/>
    <w:rsid w:val="00614FA1"/>
    <w:rsid w:val="006152D3"/>
    <w:rsid w:val="0061531E"/>
    <w:rsid w:val="006228AA"/>
    <w:rsid w:val="006230C1"/>
    <w:rsid w:val="006245D4"/>
    <w:rsid w:val="006247F2"/>
    <w:rsid w:val="00624C65"/>
    <w:rsid w:val="006253D1"/>
    <w:rsid w:val="0062729D"/>
    <w:rsid w:val="00630EEE"/>
    <w:rsid w:val="00632302"/>
    <w:rsid w:val="00632C78"/>
    <w:rsid w:val="00633F93"/>
    <w:rsid w:val="00634C34"/>
    <w:rsid w:val="006404FE"/>
    <w:rsid w:val="00641D1A"/>
    <w:rsid w:val="00642ADE"/>
    <w:rsid w:val="006441B4"/>
    <w:rsid w:val="00644320"/>
    <w:rsid w:val="00646DDF"/>
    <w:rsid w:val="00647175"/>
    <w:rsid w:val="00647AC9"/>
    <w:rsid w:val="00652ED7"/>
    <w:rsid w:val="00653EDD"/>
    <w:rsid w:val="0065662F"/>
    <w:rsid w:val="006602D7"/>
    <w:rsid w:val="006602FF"/>
    <w:rsid w:val="00665563"/>
    <w:rsid w:val="00665B7E"/>
    <w:rsid w:val="00671A41"/>
    <w:rsid w:val="00671B86"/>
    <w:rsid w:val="00671F9B"/>
    <w:rsid w:val="006729E4"/>
    <w:rsid w:val="00674AB5"/>
    <w:rsid w:val="00674E71"/>
    <w:rsid w:val="00681E5D"/>
    <w:rsid w:val="0068509B"/>
    <w:rsid w:val="00685152"/>
    <w:rsid w:val="00687B55"/>
    <w:rsid w:val="00690CB5"/>
    <w:rsid w:val="00691BC0"/>
    <w:rsid w:val="00692367"/>
    <w:rsid w:val="00693DCC"/>
    <w:rsid w:val="006945A9"/>
    <w:rsid w:val="00694E5F"/>
    <w:rsid w:val="00696014"/>
    <w:rsid w:val="006A2184"/>
    <w:rsid w:val="006A5CD9"/>
    <w:rsid w:val="006A6C24"/>
    <w:rsid w:val="006A6F92"/>
    <w:rsid w:val="006A73DF"/>
    <w:rsid w:val="006B4647"/>
    <w:rsid w:val="006B4EEC"/>
    <w:rsid w:val="006B4FCA"/>
    <w:rsid w:val="006B5CFD"/>
    <w:rsid w:val="006B6B28"/>
    <w:rsid w:val="006B6D92"/>
    <w:rsid w:val="006C1D58"/>
    <w:rsid w:val="006C3CC7"/>
    <w:rsid w:val="006C4E63"/>
    <w:rsid w:val="006C5A43"/>
    <w:rsid w:val="006C72F1"/>
    <w:rsid w:val="006C77A0"/>
    <w:rsid w:val="006C7B11"/>
    <w:rsid w:val="006D0F5C"/>
    <w:rsid w:val="006D3828"/>
    <w:rsid w:val="006D4A52"/>
    <w:rsid w:val="006E016C"/>
    <w:rsid w:val="006E35B8"/>
    <w:rsid w:val="006E3E04"/>
    <w:rsid w:val="006E6217"/>
    <w:rsid w:val="006E7492"/>
    <w:rsid w:val="006F1D52"/>
    <w:rsid w:val="006F3D19"/>
    <w:rsid w:val="006F46A4"/>
    <w:rsid w:val="006F65A9"/>
    <w:rsid w:val="00700186"/>
    <w:rsid w:val="00700D02"/>
    <w:rsid w:val="00701D53"/>
    <w:rsid w:val="00701DC7"/>
    <w:rsid w:val="00706055"/>
    <w:rsid w:val="00706925"/>
    <w:rsid w:val="00706C29"/>
    <w:rsid w:val="00707D76"/>
    <w:rsid w:val="00713041"/>
    <w:rsid w:val="0072251A"/>
    <w:rsid w:val="00724DDC"/>
    <w:rsid w:val="007262CB"/>
    <w:rsid w:val="00726569"/>
    <w:rsid w:val="007266A4"/>
    <w:rsid w:val="00726B48"/>
    <w:rsid w:val="00732EDF"/>
    <w:rsid w:val="00733596"/>
    <w:rsid w:val="00733BC9"/>
    <w:rsid w:val="00734161"/>
    <w:rsid w:val="007351F8"/>
    <w:rsid w:val="00735CB2"/>
    <w:rsid w:val="007368E3"/>
    <w:rsid w:val="00737224"/>
    <w:rsid w:val="00747D1C"/>
    <w:rsid w:val="00750278"/>
    <w:rsid w:val="007503B9"/>
    <w:rsid w:val="00752C84"/>
    <w:rsid w:val="007555C8"/>
    <w:rsid w:val="0075594B"/>
    <w:rsid w:val="00757D81"/>
    <w:rsid w:val="00760884"/>
    <w:rsid w:val="00760DC5"/>
    <w:rsid w:val="0076205C"/>
    <w:rsid w:val="007720EC"/>
    <w:rsid w:val="0078154D"/>
    <w:rsid w:val="00781620"/>
    <w:rsid w:val="00782276"/>
    <w:rsid w:val="00782B7B"/>
    <w:rsid w:val="00782BA8"/>
    <w:rsid w:val="00784636"/>
    <w:rsid w:val="00786B3B"/>
    <w:rsid w:val="00790A01"/>
    <w:rsid w:val="0079192D"/>
    <w:rsid w:val="00791CFD"/>
    <w:rsid w:val="0079205C"/>
    <w:rsid w:val="007929DB"/>
    <w:rsid w:val="00792BDF"/>
    <w:rsid w:val="00794D13"/>
    <w:rsid w:val="00796494"/>
    <w:rsid w:val="00797CC4"/>
    <w:rsid w:val="007A00BF"/>
    <w:rsid w:val="007A0480"/>
    <w:rsid w:val="007A21E6"/>
    <w:rsid w:val="007A3EF6"/>
    <w:rsid w:val="007A47F8"/>
    <w:rsid w:val="007A5BED"/>
    <w:rsid w:val="007A6F2C"/>
    <w:rsid w:val="007B0161"/>
    <w:rsid w:val="007B1B1C"/>
    <w:rsid w:val="007B2716"/>
    <w:rsid w:val="007B49FA"/>
    <w:rsid w:val="007C0FD3"/>
    <w:rsid w:val="007C212F"/>
    <w:rsid w:val="007C3370"/>
    <w:rsid w:val="007C558B"/>
    <w:rsid w:val="007C7A5B"/>
    <w:rsid w:val="007D24F1"/>
    <w:rsid w:val="007D2AE8"/>
    <w:rsid w:val="007D5281"/>
    <w:rsid w:val="007D623B"/>
    <w:rsid w:val="007D63CD"/>
    <w:rsid w:val="007D7B84"/>
    <w:rsid w:val="007E0303"/>
    <w:rsid w:val="007E1925"/>
    <w:rsid w:val="007E3FB4"/>
    <w:rsid w:val="007E5258"/>
    <w:rsid w:val="007E6D25"/>
    <w:rsid w:val="007F0A1D"/>
    <w:rsid w:val="007F1BE7"/>
    <w:rsid w:val="007F1FA5"/>
    <w:rsid w:val="007F5E4F"/>
    <w:rsid w:val="007F5E8C"/>
    <w:rsid w:val="008002E9"/>
    <w:rsid w:val="008002EC"/>
    <w:rsid w:val="00800AAB"/>
    <w:rsid w:val="00800EE5"/>
    <w:rsid w:val="00802B69"/>
    <w:rsid w:val="008044CE"/>
    <w:rsid w:val="008057CB"/>
    <w:rsid w:val="00805A23"/>
    <w:rsid w:val="00805AB6"/>
    <w:rsid w:val="00805DAB"/>
    <w:rsid w:val="00807AC6"/>
    <w:rsid w:val="00810970"/>
    <w:rsid w:val="00811BC5"/>
    <w:rsid w:val="00814564"/>
    <w:rsid w:val="008176D2"/>
    <w:rsid w:val="00820080"/>
    <w:rsid w:val="008225D4"/>
    <w:rsid w:val="0082595F"/>
    <w:rsid w:val="00826376"/>
    <w:rsid w:val="00830569"/>
    <w:rsid w:val="00833E1F"/>
    <w:rsid w:val="00840131"/>
    <w:rsid w:val="00841B49"/>
    <w:rsid w:val="00842F38"/>
    <w:rsid w:val="00844CEF"/>
    <w:rsid w:val="0084523C"/>
    <w:rsid w:val="0084561F"/>
    <w:rsid w:val="00845802"/>
    <w:rsid w:val="008466BE"/>
    <w:rsid w:val="0084718C"/>
    <w:rsid w:val="008475E1"/>
    <w:rsid w:val="008475FF"/>
    <w:rsid w:val="00853B93"/>
    <w:rsid w:val="00853BFE"/>
    <w:rsid w:val="00854A76"/>
    <w:rsid w:val="0085573D"/>
    <w:rsid w:val="008574FD"/>
    <w:rsid w:val="008601DC"/>
    <w:rsid w:val="00863318"/>
    <w:rsid w:val="00863B5F"/>
    <w:rsid w:val="0086445C"/>
    <w:rsid w:val="00871304"/>
    <w:rsid w:val="0087334A"/>
    <w:rsid w:val="00873425"/>
    <w:rsid w:val="00877728"/>
    <w:rsid w:val="00880064"/>
    <w:rsid w:val="00880E4B"/>
    <w:rsid w:val="0089203C"/>
    <w:rsid w:val="008927CA"/>
    <w:rsid w:val="0089333C"/>
    <w:rsid w:val="00895581"/>
    <w:rsid w:val="00895679"/>
    <w:rsid w:val="00896AA0"/>
    <w:rsid w:val="008A0010"/>
    <w:rsid w:val="008A1BAD"/>
    <w:rsid w:val="008A2731"/>
    <w:rsid w:val="008A565E"/>
    <w:rsid w:val="008A741F"/>
    <w:rsid w:val="008B0525"/>
    <w:rsid w:val="008B06A7"/>
    <w:rsid w:val="008B08FE"/>
    <w:rsid w:val="008B2583"/>
    <w:rsid w:val="008B3430"/>
    <w:rsid w:val="008B414D"/>
    <w:rsid w:val="008B4C07"/>
    <w:rsid w:val="008B6695"/>
    <w:rsid w:val="008B7648"/>
    <w:rsid w:val="008C0F7E"/>
    <w:rsid w:val="008C273C"/>
    <w:rsid w:val="008C4B7C"/>
    <w:rsid w:val="008C55E3"/>
    <w:rsid w:val="008C5A99"/>
    <w:rsid w:val="008D006F"/>
    <w:rsid w:val="008D025E"/>
    <w:rsid w:val="008D05AE"/>
    <w:rsid w:val="008D1653"/>
    <w:rsid w:val="008D2979"/>
    <w:rsid w:val="008D40C8"/>
    <w:rsid w:val="008D40E6"/>
    <w:rsid w:val="008E14B1"/>
    <w:rsid w:val="008E2E45"/>
    <w:rsid w:val="008E3214"/>
    <w:rsid w:val="008E4552"/>
    <w:rsid w:val="008E514D"/>
    <w:rsid w:val="008E562D"/>
    <w:rsid w:val="008E6717"/>
    <w:rsid w:val="008E77B7"/>
    <w:rsid w:val="008F126C"/>
    <w:rsid w:val="008F3631"/>
    <w:rsid w:val="008F401B"/>
    <w:rsid w:val="008F6E01"/>
    <w:rsid w:val="008F7035"/>
    <w:rsid w:val="008F78DF"/>
    <w:rsid w:val="00903099"/>
    <w:rsid w:val="0090358F"/>
    <w:rsid w:val="00903799"/>
    <w:rsid w:val="009041B1"/>
    <w:rsid w:val="00904642"/>
    <w:rsid w:val="009074DD"/>
    <w:rsid w:val="00907E1D"/>
    <w:rsid w:val="0091033E"/>
    <w:rsid w:val="0091102F"/>
    <w:rsid w:val="00912766"/>
    <w:rsid w:val="00913961"/>
    <w:rsid w:val="009160A7"/>
    <w:rsid w:val="00916650"/>
    <w:rsid w:val="00917CB9"/>
    <w:rsid w:val="009207F4"/>
    <w:rsid w:val="0092259E"/>
    <w:rsid w:val="0093019B"/>
    <w:rsid w:val="009312DD"/>
    <w:rsid w:val="00931609"/>
    <w:rsid w:val="00933330"/>
    <w:rsid w:val="009419C4"/>
    <w:rsid w:val="00942929"/>
    <w:rsid w:val="00943483"/>
    <w:rsid w:val="00943FD4"/>
    <w:rsid w:val="0094421B"/>
    <w:rsid w:val="009462E8"/>
    <w:rsid w:val="00953E6D"/>
    <w:rsid w:val="00956B18"/>
    <w:rsid w:val="0095724E"/>
    <w:rsid w:val="009578FF"/>
    <w:rsid w:val="00957C7B"/>
    <w:rsid w:val="009607CE"/>
    <w:rsid w:val="0096152A"/>
    <w:rsid w:val="00962396"/>
    <w:rsid w:val="009656C6"/>
    <w:rsid w:val="00973F5E"/>
    <w:rsid w:val="00977270"/>
    <w:rsid w:val="00980ED8"/>
    <w:rsid w:val="009839E7"/>
    <w:rsid w:val="009853FD"/>
    <w:rsid w:val="00986767"/>
    <w:rsid w:val="00987F5C"/>
    <w:rsid w:val="009910CA"/>
    <w:rsid w:val="009945CF"/>
    <w:rsid w:val="00996162"/>
    <w:rsid w:val="009A0EA5"/>
    <w:rsid w:val="009A4F62"/>
    <w:rsid w:val="009A5166"/>
    <w:rsid w:val="009B1392"/>
    <w:rsid w:val="009B1835"/>
    <w:rsid w:val="009B2379"/>
    <w:rsid w:val="009B2EE6"/>
    <w:rsid w:val="009B361D"/>
    <w:rsid w:val="009B4602"/>
    <w:rsid w:val="009B4656"/>
    <w:rsid w:val="009B531C"/>
    <w:rsid w:val="009B7458"/>
    <w:rsid w:val="009C7F62"/>
    <w:rsid w:val="009D0C55"/>
    <w:rsid w:val="009D2045"/>
    <w:rsid w:val="009D2891"/>
    <w:rsid w:val="009D2934"/>
    <w:rsid w:val="009E0182"/>
    <w:rsid w:val="009E104C"/>
    <w:rsid w:val="009E29FD"/>
    <w:rsid w:val="009E3229"/>
    <w:rsid w:val="009E4BFF"/>
    <w:rsid w:val="009E5DF6"/>
    <w:rsid w:val="009F06EF"/>
    <w:rsid w:val="009F1E33"/>
    <w:rsid w:val="009F33D9"/>
    <w:rsid w:val="009F3B64"/>
    <w:rsid w:val="009F6616"/>
    <w:rsid w:val="009F695B"/>
    <w:rsid w:val="009F69B4"/>
    <w:rsid w:val="009F6BDC"/>
    <w:rsid w:val="00A019A8"/>
    <w:rsid w:val="00A032FD"/>
    <w:rsid w:val="00A116DC"/>
    <w:rsid w:val="00A143CD"/>
    <w:rsid w:val="00A14B98"/>
    <w:rsid w:val="00A14C03"/>
    <w:rsid w:val="00A15392"/>
    <w:rsid w:val="00A17A28"/>
    <w:rsid w:val="00A20528"/>
    <w:rsid w:val="00A2115F"/>
    <w:rsid w:val="00A213D5"/>
    <w:rsid w:val="00A24E23"/>
    <w:rsid w:val="00A25813"/>
    <w:rsid w:val="00A2681C"/>
    <w:rsid w:val="00A31AB5"/>
    <w:rsid w:val="00A31DD6"/>
    <w:rsid w:val="00A33058"/>
    <w:rsid w:val="00A33C31"/>
    <w:rsid w:val="00A34845"/>
    <w:rsid w:val="00A35F1F"/>
    <w:rsid w:val="00A3627F"/>
    <w:rsid w:val="00A405ED"/>
    <w:rsid w:val="00A40974"/>
    <w:rsid w:val="00A41180"/>
    <w:rsid w:val="00A42AB1"/>
    <w:rsid w:val="00A42EB4"/>
    <w:rsid w:val="00A46D9A"/>
    <w:rsid w:val="00A4787B"/>
    <w:rsid w:val="00A50333"/>
    <w:rsid w:val="00A5224E"/>
    <w:rsid w:val="00A600B7"/>
    <w:rsid w:val="00A606D7"/>
    <w:rsid w:val="00A60CF4"/>
    <w:rsid w:val="00A60D4D"/>
    <w:rsid w:val="00A61D37"/>
    <w:rsid w:val="00A626D3"/>
    <w:rsid w:val="00A62C3C"/>
    <w:rsid w:val="00A646C5"/>
    <w:rsid w:val="00A655EA"/>
    <w:rsid w:val="00A70CC3"/>
    <w:rsid w:val="00A735EA"/>
    <w:rsid w:val="00A73E73"/>
    <w:rsid w:val="00A75435"/>
    <w:rsid w:val="00A76A6C"/>
    <w:rsid w:val="00A826D6"/>
    <w:rsid w:val="00A82BCE"/>
    <w:rsid w:val="00A900D5"/>
    <w:rsid w:val="00A92178"/>
    <w:rsid w:val="00A950B4"/>
    <w:rsid w:val="00A95125"/>
    <w:rsid w:val="00A9520A"/>
    <w:rsid w:val="00AA2666"/>
    <w:rsid w:val="00AA4212"/>
    <w:rsid w:val="00AA4E24"/>
    <w:rsid w:val="00AA50C2"/>
    <w:rsid w:val="00AA58B7"/>
    <w:rsid w:val="00AA5B42"/>
    <w:rsid w:val="00AB1B6E"/>
    <w:rsid w:val="00AB2B84"/>
    <w:rsid w:val="00AB3A83"/>
    <w:rsid w:val="00AB3B23"/>
    <w:rsid w:val="00AB4665"/>
    <w:rsid w:val="00AC0880"/>
    <w:rsid w:val="00AC2AFC"/>
    <w:rsid w:val="00AC42CB"/>
    <w:rsid w:val="00AC67E3"/>
    <w:rsid w:val="00AC75B8"/>
    <w:rsid w:val="00AD296B"/>
    <w:rsid w:val="00AD3A39"/>
    <w:rsid w:val="00AD5E82"/>
    <w:rsid w:val="00AE0DF0"/>
    <w:rsid w:val="00AE3BC1"/>
    <w:rsid w:val="00AE3DED"/>
    <w:rsid w:val="00AE5903"/>
    <w:rsid w:val="00AE74B6"/>
    <w:rsid w:val="00AE76CE"/>
    <w:rsid w:val="00AF0C88"/>
    <w:rsid w:val="00AF1570"/>
    <w:rsid w:val="00AF1FC2"/>
    <w:rsid w:val="00AF5346"/>
    <w:rsid w:val="00B00FBB"/>
    <w:rsid w:val="00B033E5"/>
    <w:rsid w:val="00B036CF"/>
    <w:rsid w:val="00B03D6D"/>
    <w:rsid w:val="00B04A5B"/>
    <w:rsid w:val="00B04EC5"/>
    <w:rsid w:val="00B078FA"/>
    <w:rsid w:val="00B107B5"/>
    <w:rsid w:val="00B10C13"/>
    <w:rsid w:val="00B119F4"/>
    <w:rsid w:val="00B1474F"/>
    <w:rsid w:val="00B14A2F"/>
    <w:rsid w:val="00B15BFE"/>
    <w:rsid w:val="00B15E5A"/>
    <w:rsid w:val="00B17A5E"/>
    <w:rsid w:val="00B17BE5"/>
    <w:rsid w:val="00B17D13"/>
    <w:rsid w:val="00B2009C"/>
    <w:rsid w:val="00B22CB9"/>
    <w:rsid w:val="00B245CE"/>
    <w:rsid w:val="00B2512F"/>
    <w:rsid w:val="00B26A10"/>
    <w:rsid w:val="00B26E32"/>
    <w:rsid w:val="00B27E80"/>
    <w:rsid w:val="00B30603"/>
    <w:rsid w:val="00B30D49"/>
    <w:rsid w:val="00B31F0A"/>
    <w:rsid w:val="00B34356"/>
    <w:rsid w:val="00B37CD9"/>
    <w:rsid w:val="00B42C39"/>
    <w:rsid w:val="00B433E2"/>
    <w:rsid w:val="00B43E10"/>
    <w:rsid w:val="00B451B3"/>
    <w:rsid w:val="00B45BA2"/>
    <w:rsid w:val="00B47B2B"/>
    <w:rsid w:val="00B51927"/>
    <w:rsid w:val="00B538F7"/>
    <w:rsid w:val="00B5401F"/>
    <w:rsid w:val="00B5470E"/>
    <w:rsid w:val="00B55DF2"/>
    <w:rsid w:val="00B56970"/>
    <w:rsid w:val="00B61B8B"/>
    <w:rsid w:val="00B6311B"/>
    <w:rsid w:val="00B63DAD"/>
    <w:rsid w:val="00B6454E"/>
    <w:rsid w:val="00B6611D"/>
    <w:rsid w:val="00B661F1"/>
    <w:rsid w:val="00B668FC"/>
    <w:rsid w:val="00B70968"/>
    <w:rsid w:val="00B717DF"/>
    <w:rsid w:val="00B7717C"/>
    <w:rsid w:val="00B776BC"/>
    <w:rsid w:val="00B809B3"/>
    <w:rsid w:val="00B81702"/>
    <w:rsid w:val="00B82D28"/>
    <w:rsid w:val="00B82F6A"/>
    <w:rsid w:val="00B8325C"/>
    <w:rsid w:val="00B87B26"/>
    <w:rsid w:val="00B90CB7"/>
    <w:rsid w:val="00B928B2"/>
    <w:rsid w:val="00B96701"/>
    <w:rsid w:val="00BA108A"/>
    <w:rsid w:val="00BA15C8"/>
    <w:rsid w:val="00BA47F9"/>
    <w:rsid w:val="00BA4E18"/>
    <w:rsid w:val="00BA71D2"/>
    <w:rsid w:val="00BB6802"/>
    <w:rsid w:val="00BC06B2"/>
    <w:rsid w:val="00BC072B"/>
    <w:rsid w:val="00BC184D"/>
    <w:rsid w:val="00BC1A52"/>
    <w:rsid w:val="00BC3E1F"/>
    <w:rsid w:val="00BC455E"/>
    <w:rsid w:val="00BC7D31"/>
    <w:rsid w:val="00BD0096"/>
    <w:rsid w:val="00BD10F1"/>
    <w:rsid w:val="00BD1788"/>
    <w:rsid w:val="00BD27E4"/>
    <w:rsid w:val="00BD29BF"/>
    <w:rsid w:val="00BD4C6C"/>
    <w:rsid w:val="00BD634A"/>
    <w:rsid w:val="00BD6B3B"/>
    <w:rsid w:val="00BE1638"/>
    <w:rsid w:val="00BE7663"/>
    <w:rsid w:val="00BE7A71"/>
    <w:rsid w:val="00BF1150"/>
    <w:rsid w:val="00BF1B15"/>
    <w:rsid w:val="00BF2045"/>
    <w:rsid w:val="00BF3355"/>
    <w:rsid w:val="00BF3AAE"/>
    <w:rsid w:val="00BF61B3"/>
    <w:rsid w:val="00C0003A"/>
    <w:rsid w:val="00C001DB"/>
    <w:rsid w:val="00C004A1"/>
    <w:rsid w:val="00C01086"/>
    <w:rsid w:val="00C02DFB"/>
    <w:rsid w:val="00C0778F"/>
    <w:rsid w:val="00C07863"/>
    <w:rsid w:val="00C10B9E"/>
    <w:rsid w:val="00C10F76"/>
    <w:rsid w:val="00C12510"/>
    <w:rsid w:val="00C160C0"/>
    <w:rsid w:val="00C210D5"/>
    <w:rsid w:val="00C21233"/>
    <w:rsid w:val="00C21532"/>
    <w:rsid w:val="00C228D7"/>
    <w:rsid w:val="00C231BB"/>
    <w:rsid w:val="00C24F2D"/>
    <w:rsid w:val="00C25DDF"/>
    <w:rsid w:val="00C26F9E"/>
    <w:rsid w:val="00C27F07"/>
    <w:rsid w:val="00C30AE2"/>
    <w:rsid w:val="00C31609"/>
    <w:rsid w:val="00C32423"/>
    <w:rsid w:val="00C33594"/>
    <w:rsid w:val="00C34D75"/>
    <w:rsid w:val="00C41B92"/>
    <w:rsid w:val="00C41D31"/>
    <w:rsid w:val="00C45C87"/>
    <w:rsid w:val="00C45EF7"/>
    <w:rsid w:val="00C46144"/>
    <w:rsid w:val="00C47876"/>
    <w:rsid w:val="00C50784"/>
    <w:rsid w:val="00C51388"/>
    <w:rsid w:val="00C51CCE"/>
    <w:rsid w:val="00C52D47"/>
    <w:rsid w:val="00C53F65"/>
    <w:rsid w:val="00C559B2"/>
    <w:rsid w:val="00C57051"/>
    <w:rsid w:val="00C61DC5"/>
    <w:rsid w:val="00C63282"/>
    <w:rsid w:val="00C651D8"/>
    <w:rsid w:val="00C65441"/>
    <w:rsid w:val="00C65FA0"/>
    <w:rsid w:val="00C67D80"/>
    <w:rsid w:val="00C75ACF"/>
    <w:rsid w:val="00C75D6C"/>
    <w:rsid w:val="00C808E0"/>
    <w:rsid w:val="00C810E2"/>
    <w:rsid w:val="00C8151F"/>
    <w:rsid w:val="00C8180F"/>
    <w:rsid w:val="00C82757"/>
    <w:rsid w:val="00C83077"/>
    <w:rsid w:val="00C83A87"/>
    <w:rsid w:val="00C84A06"/>
    <w:rsid w:val="00C86A0A"/>
    <w:rsid w:val="00C86F34"/>
    <w:rsid w:val="00C901A5"/>
    <w:rsid w:val="00C91203"/>
    <w:rsid w:val="00C91434"/>
    <w:rsid w:val="00C93D5A"/>
    <w:rsid w:val="00C9621A"/>
    <w:rsid w:val="00C96CE6"/>
    <w:rsid w:val="00CA4B8F"/>
    <w:rsid w:val="00CA7B94"/>
    <w:rsid w:val="00CB0965"/>
    <w:rsid w:val="00CB590A"/>
    <w:rsid w:val="00CB5FB4"/>
    <w:rsid w:val="00CC4008"/>
    <w:rsid w:val="00CC44E8"/>
    <w:rsid w:val="00CC45BD"/>
    <w:rsid w:val="00CC6424"/>
    <w:rsid w:val="00CC69DC"/>
    <w:rsid w:val="00CC6D74"/>
    <w:rsid w:val="00CD0F85"/>
    <w:rsid w:val="00CD327A"/>
    <w:rsid w:val="00CD3657"/>
    <w:rsid w:val="00CD46B2"/>
    <w:rsid w:val="00CD4D78"/>
    <w:rsid w:val="00CD5955"/>
    <w:rsid w:val="00CE04A0"/>
    <w:rsid w:val="00CE383D"/>
    <w:rsid w:val="00CE7D17"/>
    <w:rsid w:val="00CF356F"/>
    <w:rsid w:val="00CF3B23"/>
    <w:rsid w:val="00CF45F3"/>
    <w:rsid w:val="00CF58B4"/>
    <w:rsid w:val="00CF7D31"/>
    <w:rsid w:val="00D030FB"/>
    <w:rsid w:val="00D05007"/>
    <w:rsid w:val="00D07132"/>
    <w:rsid w:val="00D10045"/>
    <w:rsid w:val="00D10320"/>
    <w:rsid w:val="00D10964"/>
    <w:rsid w:val="00D11D4B"/>
    <w:rsid w:val="00D15738"/>
    <w:rsid w:val="00D23831"/>
    <w:rsid w:val="00D24ECC"/>
    <w:rsid w:val="00D263F5"/>
    <w:rsid w:val="00D27578"/>
    <w:rsid w:val="00D27665"/>
    <w:rsid w:val="00D30AEE"/>
    <w:rsid w:val="00D34C35"/>
    <w:rsid w:val="00D350D3"/>
    <w:rsid w:val="00D3511C"/>
    <w:rsid w:val="00D37231"/>
    <w:rsid w:val="00D42ADF"/>
    <w:rsid w:val="00D5032F"/>
    <w:rsid w:val="00D522EE"/>
    <w:rsid w:val="00D55733"/>
    <w:rsid w:val="00D55E4F"/>
    <w:rsid w:val="00D57B99"/>
    <w:rsid w:val="00D57F63"/>
    <w:rsid w:val="00D60CE7"/>
    <w:rsid w:val="00D61DC7"/>
    <w:rsid w:val="00D64C3F"/>
    <w:rsid w:val="00D64CBD"/>
    <w:rsid w:val="00D64F33"/>
    <w:rsid w:val="00D736AA"/>
    <w:rsid w:val="00D74673"/>
    <w:rsid w:val="00D7479F"/>
    <w:rsid w:val="00D748C0"/>
    <w:rsid w:val="00D74E61"/>
    <w:rsid w:val="00D7537E"/>
    <w:rsid w:val="00D76767"/>
    <w:rsid w:val="00D77262"/>
    <w:rsid w:val="00D77EC0"/>
    <w:rsid w:val="00D80EAB"/>
    <w:rsid w:val="00D811E2"/>
    <w:rsid w:val="00D821DB"/>
    <w:rsid w:val="00D84453"/>
    <w:rsid w:val="00D85684"/>
    <w:rsid w:val="00D85A9B"/>
    <w:rsid w:val="00D86C7B"/>
    <w:rsid w:val="00D95D70"/>
    <w:rsid w:val="00D969BB"/>
    <w:rsid w:val="00D96CF4"/>
    <w:rsid w:val="00DA5031"/>
    <w:rsid w:val="00DA55C0"/>
    <w:rsid w:val="00DA586A"/>
    <w:rsid w:val="00DA6B5C"/>
    <w:rsid w:val="00DB07B4"/>
    <w:rsid w:val="00DB3B5F"/>
    <w:rsid w:val="00DC0A1F"/>
    <w:rsid w:val="00DC2B75"/>
    <w:rsid w:val="00DC64F3"/>
    <w:rsid w:val="00DC7F17"/>
    <w:rsid w:val="00DD0D8E"/>
    <w:rsid w:val="00DD540B"/>
    <w:rsid w:val="00DD6BF1"/>
    <w:rsid w:val="00DE5B43"/>
    <w:rsid w:val="00DE633A"/>
    <w:rsid w:val="00DF0E41"/>
    <w:rsid w:val="00DF15E4"/>
    <w:rsid w:val="00DF2A24"/>
    <w:rsid w:val="00DF3F50"/>
    <w:rsid w:val="00DF45D7"/>
    <w:rsid w:val="00DF6038"/>
    <w:rsid w:val="00E00379"/>
    <w:rsid w:val="00E04438"/>
    <w:rsid w:val="00E067F4"/>
    <w:rsid w:val="00E110DE"/>
    <w:rsid w:val="00E1129C"/>
    <w:rsid w:val="00E1294C"/>
    <w:rsid w:val="00E13A38"/>
    <w:rsid w:val="00E1665C"/>
    <w:rsid w:val="00E170E4"/>
    <w:rsid w:val="00E21366"/>
    <w:rsid w:val="00E2492E"/>
    <w:rsid w:val="00E25B2D"/>
    <w:rsid w:val="00E27921"/>
    <w:rsid w:val="00E3139B"/>
    <w:rsid w:val="00E314CE"/>
    <w:rsid w:val="00E33E47"/>
    <w:rsid w:val="00E344E8"/>
    <w:rsid w:val="00E3539A"/>
    <w:rsid w:val="00E361CC"/>
    <w:rsid w:val="00E3682F"/>
    <w:rsid w:val="00E36A83"/>
    <w:rsid w:val="00E370D0"/>
    <w:rsid w:val="00E37240"/>
    <w:rsid w:val="00E373E7"/>
    <w:rsid w:val="00E428D2"/>
    <w:rsid w:val="00E4383C"/>
    <w:rsid w:val="00E44600"/>
    <w:rsid w:val="00E46D24"/>
    <w:rsid w:val="00E47316"/>
    <w:rsid w:val="00E4742A"/>
    <w:rsid w:val="00E518BB"/>
    <w:rsid w:val="00E51F97"/>
    <w:rsid w:val="00E5230A"/>
    <w:rsid w:val="00E54196"/>
    <w:rsid w:val="00E552B5"/>
    <w:rsid w:val="00E55525"/>
    <w:rsid w:val="00E55ED9"/>
    <w:rsid w:val="00E64F42"/>
    <w:rsid w:val="00E65B6D"/>
    <w:rsid w:val="00E66954"/>
    <w:rsid w:val="00E70444"/>
    <w:rsid w:val="00E72E30"/>
    <w:rsid w:val="00E759F1"/>
    <w:rsid w:val="00E76E5B"/>
    <w:rsid w:val="00E81F9B"/>
    <w:rsid w:val="00E82BDA"/>
    <w:rsid w:val="00E86659"/>
    <w:rsid w:val="00E90E7C"/>
    <w:rsid w:val="00E9127A"/>
    <w:rsid w:val="00E95EA8"/>
    <w:rsid w:val="00E95FAD"/>
    <w:rsid w:val="00E95FC6"/>
    <w:rsid w:val="00EA1DD2"/>
    <w:rsid w:val="00EA3098"/>
    <w:rsid w:val="00EA7BDD"/>
    <w:rsid w:val="00EA7BDF"/>
    <w:rsid w:val="00EB060A"/>
    <w:rsid w:val="00EB2AAF"/>
    <w:rsid w:val="00EB49AF"/>
    <w:rsid w:val="00EB6D59"/>
    <w:rsid w:val="00EC0E2B"/>
    <w:rsid w:val="00EC15FA"/>
    <w:rsid w:val="00EC3748"/>
    <w:rsid w:val="00EC4170"/>
    <w:rsid w:val="00EC5338"/>
    <w:rsid w:val="00ED173B"/>
    <w:rsid w:val="00ED198A"/>
    <w:rsid w:val="00ED220D"/>
    <w:rsid w:val="00ED2860"/>
    <w:rsid w:val="00ED5661"/>
    <w:rsid w:val="00ED73A7"/>
    <w:rsid w:val="00ED76E9"/>
    <w:rsid w:val="00ED7A94"/>
    <w:rsid w:val="00EE160D"/>
    <w:rsid w:val="00EE6D95"/>
    <w:rsid w:val="00EF0A12"/>
    <w:rsid w:val="00EF1AAC"/>
    <w:rsid w:val="00EF1CBA"/>
    <w:rsid w:val="00EF3333"/>
    <w:rsid w:val="00EF4777"/>
    <w:rsid w:val="00EF6914"/>
    <w:rsid w:val="00EF7560"/>
    <w:rsid w:val="00EF7EB8"/>
    <w:rsid w:val="00F0201C"/>
    <w:rsid w:val="00F021C1"/>
    <w:rsid w:val="00F02D5C"/>
    <w:rsid w:val="00F03C68"/>
    <w:rsid w:val="00F06CB9"/>
    <w:rsid w:val="00F06FA7"/>
    <w:rsid w:val="00F07460"/>
    <w:rsid w:val="00F12ACF"/>
    <w:rsid w:val="00F158C5"/>
    <w:rsid w:val="00F20282"/>
    <w:rsid w:val="00F23EEE"/>
    <w:rsid w:val="00F26D13"/>
    <w:rsid w:val="00F2708E"/>
    <w:rsid w:val="00F2769A"/>
    <w:rsid w:val="00F3244E"/>
    <w:rsid w:val="00F3345F"/>
    <w:rsid w:val="00F35494"/>
    <w:rsid w:val="00F3657E"/>
    <w:rsid w:val="00F36CEF"/>
    <w:rsid w:val="00F40256"/>
    <w:rsid w:val="00F418F8"/>
    <w:rsid w:val="00F41E56"/>
    <w:rsid w:val="00F516EC"/>
    <w:rsid w:val="00F53187"/>
    <w:rsid w:val="00F557DF"/>
    <w:rsid w:val="00F55D0A"/>
    <w:rsid w:val="00F6014B"/>
    <w:rsid w:val="00F60E26"/>
    <w:rsid w:val="00F632CE"/>
    <w:rsid w:val="00F64F01"/>
    <w:rsid w:val="00F64F90"/>
    <w:rsid w:val="00F70167"/>
    <w:rsid w:val="00F712B3"/>
    <w:rsid w:val="00F71703"/>
    <w:rsid w:val="00F7188A"/>
    <w:rsid w:val="00F75E77"/>
    <w:rsid w:val="00F762F4"/>
    <w:rsid w:val="00F77233"/>
    <w:rsid w:val="00F81B23"/>
    <w:rsid w:val="00F83144"/>
    <w:rsid w:val="00F871E0"/>
    <w:rsid w:val="00F91D5E"/>
    <w:rsid w:val="00F92407"/>
    <w:rsid w:val="00FA08DC"/>
    <w:rsid w:val="00FA5789"/>
    <w:rsid w:val="00FA7A42"/>
    <w:rsid w:val="00FB24B8"/>
    <w:rsid w:val="00FB36AD"/>
    <w:rsid w:val="00FB64DD"/>
    <w:rsid w:val="00FB76B0"/>
    <w:rsid w:val="00FC0987"/>
    <w:rsid w:val="00FC2506"/>
    <w:rsid w:val="00FC3E92"/>
    <w:rsid w:val="00FC61D4"/>
    <w:rsid w:val="00FC6503"/>
    <w:rsid w:val="00FC6D27"/>
    <w:rsid w:val="00FC6E5C"/>
    <w:rsid w:val="00FC7875"/>
    <w:rsid w:val="00FD2613"/>
    <w:rsid w:val="00FD2C3B"/>
    <w:rsid w:val="00FD2D0A"/>
    <w:rsid w:val="00FD2DE4"/>
    <w:rsid w:val="00FE190B"/>
    <w:rsid w:val="00FE226D"/>
    <w:rsid w:val="00FE3D05"/>
    <w:rsid w:val="00FE3FB1"/>
    <w:rsid w:val="00FE6BF2"/>
    <w:rsid w:val="00FF03D0"/>
    <w:rsid w:val="00FF4DF4"/>
    <w:rsid w:val="00FF6567"/>
    <w:rsid w:val="00FF76F2"/>
    <w:rsid w:val="00FF79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05ADAA9"/>
  <w15:chartTrackingRefBased/>
  <w15:docId w15:val="{A7C233D7-0C7E-4FCA-9ECC-33041AE47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43FD4"/>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8225D4"/>
    <w:pPr>
      <w:keepNext/>
      <w:outlineLvl w:val="1"/>
    </w:pPr>
    <w:rPr>
      <w:rFonts w:asciiTheme="majorHAnsi" w:eastAsiaTheme="majorEastAsia" w:hAnsiTheme="majorHAnsi" w:cstheme="majorBidi"/>
    </w:rPr>
  </w:style>
  <w:style w:type="paragraph" w:styleId="3">
    <w:name w:val="heading 3"/>
    <w:basedOn w:val="2"/>
    <w:next w:val="a"/>
    <w:link w:val="30"/>
    <w:uiPriority w:val="9"/>
    <w:unhideWhenUsed/>
    <w:qFormat/>
    <w:rsid w:val="001A3C39"/>
    <w:pPr>
      <w:widowControl/>
      <w:numPr>
        <w:ilvl w:val="2"/>
        <w:numId w:val="7"/>
      </w:numPr>
      <w:spacing w:beforeLines="100" w:before="360" w:afterLines="50" w:after="180"/>
      <w:outlineLvl w:val="2"/>
    </w:pPr>
    <w:rPr>
      <w:rFonts w:ascii="Arial" w:hAnsi="Arial" w:cs="Arial"/>
    </w:rPr>
  </w:style>
  <w:style w:type="paragraph" w:styleId="4">
    <w:name w:val="heading 4"/>
    <w:basedOn w:val="a"/>
    <w:next w:val="a"/>
    <w:link w:val="40"/>
    <w:uiPriority w:val="9"/>
    <w:semiHidden/>
    <w:unhideWhenUsed/>
    <w:qFormat/>
    <w:rsid w:val="005A7587"/>
    <w:pPr>
      <w:keepNext/>
      <w:ind w:leftChars="400" w:left="400"/>
      <w:outlineLvl w:val="3"/>
    </w:pPr>
    <w:rPr>
      <w:b/>
      <w:bCs/>
    </w:rPr>
  </w:style>
  <w:style w:type="paragraph" w:styleId="9">
    <w:name w:val="heading 9"/>
    <w:basedOn w:val="a"/>
    <w:next w:val="a"/>
    <w:link w:val="90"/>
    <w:uiPriority w:val="9"/>
    <w:semiHidden/>
    <w:unhideWhenUsed/>
    <w:qFormat/>
    <w:rsid w:val="005A7587"/>
    <w:pPr>
      <w:keepNext/>
      <w:ind w:leftChars="1200" w:left="12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943FD4"/>
    <w:rPr>
      <w:rFonts w:asciiTheme="majorHAnsi" w:eastAsiaTheme="majorEastAsia" w:hAnsiTheme="majorHAnsi" w:cstheme="majorBidi"/>
      <w:sz w:val="24"/>
      <w:szCs w:val="24"/>
    </w:rPr>
  </w:style>
  <w:style w:type="character" w:customStyle="1" w:styleId="20">
    <w:name w:val="見出し 2 (文字)"/>
    <w:basedOn w:val="a0"/>
    <w:link w:val="2"/>
    <w:uiPriority w:val="9"/>
    <w:rsid w:val="008225D4"/>
    <w:rPr>
      <w:rFonts w:asciiTheme="majorHAnsi" w:eastAsiaTheme="majorEastAsia" w:hAnsiTheme="majorHAnsi" w:cstheme="majorBidi"/>
    </w:rPr>
  </w:style>
  <w:style w:type="character" w:customStyle="1" w:styleId="30">
    <w:name w:val="見出し 3 (文字)"/>
    <w:basedOn w:val="a0"/>
    <w:link w:val="3"/>
    <w:uiPriority w:val="9"/>
    <w:rsid w:val="001A3C39"/>
    <w:rPr>
      <w:rFonts w:ascii="Arial" w:eastAsiaTheme="majorEastAsia" w:hAnsi="Arial" w:cs="Arial"/>
    </w:rPr>
  </w:style>
  <w:style w:type="paragraph" w:styleId="a3">
    <w:name w:val="header"/>
    <w:basedOn w:val="a"/>
    <w:link w:val="a4"/>
    <w:uiPriority w:val="99"/>
    <w:unhideWhenUsed/>
    <w:rsid w:val="001E0443"/>
    <w:pPr>
      <w:tabs>
        <w:tab w:val="center" w:pos="4252"/>
        <w:tab w:val="right" w:pos="8504"/>
      </w:tabs>
      <w:snapToGrid w:val="0"/>
    </w:pPr>
  </w:style>
  <w:style w:type="character" w:customStyle="1" w:styleId="a4">
    <w:name w:val="ヘッダー (文字)"/>
    <w:basedOn w:val="a0"/>
    <w:link w:val="a3"/>
    <w:uiPriority w:val="99"/>
    <w:rsid w:val="001E0443"/>
  </w:style>
  <w:style w:type="paragraph" w:styleId="a5">
    <w:name w:val="footer"/>
    <w:basedOn w:val="a"/>
    <w:link w:val="a6"/>
    <w:uiPriority w:val="99"/>
    <w:unhideWhenUsed/>
    <w:rsid w:val="001E0443"/>
    <w:pPr>
      <w:tabs>
        <w:tab w:val="center" w:pos="4252"/>
        <w:tab w:val="right" w:pos="8504"/>
      </w:tabs>
      <w:snapToGrid w:val="0"/>
    </w:pPr>
  </w:style>
  <w:style w:type="character" w:customStyle="1" w:styleId="a6">
    <w:name w:val="フッター (文字)"/>
    <w:basedOn w:val="a0"/>
    <w:link w:val="a5"/>
    <w:uiPriority w:val="99"/>
    <w:rsid w:val="001E0443"/>
  </w:style>
  <w:style w:type="paragraph" w:styleId="a7">
    <w:name w:val="List Paragraph"/>
    <w:basedOn w:val="a"/>
    <w:uiPriority w:val="34"/>
    <w:qFormat/>
    <w:rsid w:val="00B6311B"/>
    <w:pPr>
      <w:ind w:leftChars="400" w:left="840"/>
    </w:pPr>
  </w:style>
  <w:style w:type="table" w:styleId="a8">
    <w:name w:val="Table Grid"/>
    <w:basedOn w:val="a1"/>
    <w:uiPriority w:val="39"/>
    <w:rsid w:val="009F3B64"/>
    <w:pPr>
      <w:widowControl w:val="0"/>
      <w:jc w:val="both"/>
    </w:pPr>
    <w:rPr>
      <w:rFonts w:ascii="Century" w:hAnsi="Century"/>
      <w:kern w:val="0"/>
      <w:sz w:val="20"/>
      <w:szCs w:val="20"/>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rsid w:val="00353ED1"/>
    <w:rPr>
      <w:b/>
      <w:bCs/>
      <w:szCs w:val="21"/>
    </w:rPr>
  </w:style>
  <w:style w:type="paragraph" w:styleId="aa">
    <w:name w:val="footnote text"/>
    <w:basedOn w:val="a"/>
    <w:link w:val="ab"/>
    <w:uiPriority w:val="99"/>
    <w:semiHidden/>
    <w:unhideWhenUsed/>
    <w:rsid w:val="00B17BE5"/>
    <w:pPr>
      <w:snapToGrid w:val="0"/>
      <w:jc w:val="left"/>
    </w:pPr>
  </w:style>
  <w:style w:type="character" w:customStyle="1" w:styleId="ab">
    <w:name w:val="脚注文字列 (文字)"/>
    <w:basedOn w:val="a0"/>
    <w:link w:val="aa"/>
    <w:uiPriority w:val="99"/>
    <w:semiHidden/>
    <w:rsid w:val="00B17BE5"/>
  </w:style>
  <w:style w:type="character" w:styleId="ac">
    <w:name w:val="footnote reference"/>
    <w:basedOn w:val="a0"/>
    <w:uiPriority w:val="99"/>
    <w:semiHidden/>
    <w:unhideWhenUsed/>
    <w:rsid w:val="00B17BE5"/>
    <w:rPr>
      <w:vertAlign w:val="superscript"/>
    </w:rPr>
  </w:style>
  <w:style w:type="paragraph" w:styleId="ad">
    <w:name w:val="Balloon Text"/>
    <w:basedOn w:val="a"/>
    <w:link w:val="ae"/>
    <w:uiPriority w:val="99"/>
    <w:semiHidden/>
    <w:unhideWhenUsed/>
    <w:rsid w:val="00B078FA"/>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B078FA"/>
    <w:rPr>
      <w:rFonts w:asciiTheme="majorHAnsi" w:eastAsiaTheme="majorEastAsia" w:hAnsiTheme="majorHAnsi" w:cstheme="majorBidi"/>
      <w:sz w:val="18"/>
      <w:szCs w:val="18"/>
    </w:rPr>
  </w:style>
  <w:style w:type="paragraph" w:styleId="af">
    <w:name w:val="Revision"/>
    <w:hidden/>
    <w:uiPriority w:val="99"/>
    <w:semiHidden/>
    <w:rsid w:val="00895679"/>
  </w:style>
  <w:style w:type="paragraph" w:styleId="af0">
    <w:name w:val="TOC Heading"/>
    <w:basedOn w:val="1"/>
    <w:next w:val="a"/>
    <w:uiPriority w:val="39"/>
    <w:unhideWhenUsed/>
    <w:qFormat/>
    <w:rsid w:val="00943FD4"/>
    <w:pPr>
      <w:keepLines/>
      <w:widowControl/>
      <w:spacing w:before="240" w:line="259" w:lineRule="auto"/>
      <w:jc w:val="left"/>
      <w:outlineLvl w:val="9"/>
    </w:pPr>
    <w:rPr>
      <w:color w:val="2F5496" w:themeColor="accent1" w:themeShade="BF"/>
      <w:kern w:val="0"/>
      <w:sz w:val="32"/>
      <w:szCs w:val="32"/>
    </w:rPr>
  </w:style>
  <w:style w:type="paragraph" w:styleId="21">
    <w:name w:val="toc 2"/>
    <w:basedOn w:val="a"/>
    <w:next w:val="a"/>
    <w:autoRedefine/>
    <w:uiPriority w:val="39"/>
    <w:unhideWhenUsed/>
    <w:rsid w:val="00903799"/>
    <w:pPr>
      <w:ind w:left="210"/>
      <w:jc w:val="left"/>
    </w:pPr>
    <w:rPr>
      <w:rFonts w:asciiTheme="minorHAnsi" w:eastAsiaTheme="minorHAnsi"/>
      <w:smallCaps/>
      <w:sz w:val="20"/>
      <w:szCs w:val="20"/>
    </w:rPr>
  </w:style>
  <w:style w:type="paragraph" w:styleId="11">
    <w:name w:val="toc 1"/>
    <w:basedOn w:val="a"/>
    <w:next w:val="a"/>
    <w:autoRedefine/>
    <w:uiPriority w:val="39"/>
    <w:unhideWhenUsed/>
    <w:rsid w:val="003C5F89"/>
    <w:pPr>
      <w:tabs>
        <w:tab w:val="left" w:pos="420"/>
        <w:tab w:val="right" w:leader="dot" w:pos="9060"/>
      </w:tabs>
      <w:spacing w:before="120" w:after="120"/>
      <w:jc w:val="left"/>
    </w:pPr>
    <w:rPr>
      <w:rFonts w:asciiTheme="minorHAnsi" w:eastAsiaTheme="minorHAnsi"/>
      <w:b/>
      <w:bCs/>
      <w:caps/>
      <w:sz w:val="20"/>
      <w:szCs w:val="20"/>
    </w:rPr>
  </w:style>
  <w:style w:type="paragraph" w:styleId="31">
    <w:name w:val="toc 3"/>
    <w:basedOn w:val="a"/>
    <w:next w:val="a"/>
    <w:autoRedefine/>
    <w:uiPriority w:val="39"/>
    <w:unhideWhenUsed/>
    <w:rsid w:val="00943FD4"/>
    <w:pPr>
      <w:ind w:left="420"/>
      <w:jc w:val="left"/>
    </w:pPr>
    <w:rPr>
      <w:rFonts w:asciiTheme="minorHAnsi" w:eastAsiaTheme="minorHAnsi"/>
      <w:i/>
      <w:iCs/>
      <w:sz w:val="20"/>
      <w:szCs w:val="20"/>
    </w:rPr>
  </w:style>
  <w:style w:type="character" w:styleId="af1">
    <w:name w:val="Hyperlink"/>
    <w:basedOn w:val="a0"/>
    <w:uiPriority w:val="99"/>
    <w:unhideWhenUsed/>
    <w:rsid w:val="008225D4"/>
    <w:rPr>
      <w:color w:val="0563C1" w:themeColor="hyperlink"/>
      <w:u w:val="single"/>
    </w:rPr>
  </w:style>
  <w:style w:type="table" w:customStyle="1" w:styleId="12">
    <w:name w:val="表 (格子)1"/>
    <w:basedOn w:val="a1"/>
    <w:next w:val="a8"/>
    <w:uiPriority w:val="39"/>
    <w:rsid w:val="000A2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Body Text"/>
    <w:basedOn w:val="a"/>
    <w:link w:val="af3"/>
    <w:uiPriority w:val="1"/>
    <w:qFormat/>
    <w:rsid w:val="00E95FAD"/>
    <w:pPr>
      <w:ind w:left="1462"/>
      <w:jc w:val="left"/>
    </w:pPr>
    <w:rPr>
      <w:rFonts w:ascii="Arial" w:eastAsia="Arial" w:hAnsi="Arial" w:cstheme="minorBidi"/>
      <w:kern w:val="0"/>
      <w:sz w:val="26"/>
      <w:szCs w:val="26"/>
      <w:lang w:eastAsia="en-US"/>
    </w:rPr>
  </w:style>
  <w:style w:type="character" w:customStyle="1" w:styleId="af3">
    <w:name w:val="本文 (文字)"/>
    <w:basedOn w:val="a0"/>
    <w:link w:val="af2"/>
    <w:uiPriority w:val="1"/>
    <w:rsid w:val="00E95FAD"/>
    <w:rPr>
      <w:rFonts w:ascii="Arial" w:eastAsia="Arial" w:hAnsi="Arial" w:cstheme="minorBidi"/>
      <w:kern w:val="0"/>
      <w:sz w:val="26"/>
      <w:szCs w:val="26"/>
      <w:lang w:eastAsia="en-US"/>
    </w:rPr>
  </w:style>
  <w:style w:type="table" w:customStyle="1" w:styleId="22">
    <w:name w:val="表 (格子)2"/>
    <w:basedOn w:val="a1"/>
    <w:next w:val="a8"/>
    <w:uiPriority w:val="39"/>
    <w:rsid w:val="005A7587"/>
    <w:rPr>
      <w:rFonts w:ascii="Century" w:hAnsi="Century" w:cs="Arial"/>
      <w:kern w:val="0"/>
      <w:sz w:val="22"/>
      <w:lang w:val="fil-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見出し 4 (文字)"/>
    <w:basedOn w:val="a0"/>
    <w:link w:val="4"/>
    <w:uiPriority w:val="9"/>
    <w:semiHidden/>
    <w:rsid w:val="005A7587"/>
    <w:rPr>
      <w:b/>
      <w:bCs/>
    </w:rPr>
  </w:style>
  <w:style w:type="character" w:customStyle="1" w:styleId="90">
    <w:name w:val="見出し 9 (文字)"/>
    <w:basedOn w:val="a0"/>
    <w:link w:val="9"/>
    <w:uiPriority w:val="9"/>
    <w:semiHidden/>
    <w:rsid w:val="005A7587"/>
  </w:style>
  <w:style w:type="character" w:customStyle="1" w:styleId="af4">
    <w:name w:val="コメント文字列 (文字)"/>
    <w:basedOn w:val="a0"/>
    <w:link w:val="af5"/>
    <w:uiPriority w:val="99"/>
    <w:semiHidden/>
    <w:rsid w:val="005A7587"/>
  </w:style>
  <w:style w:type="paragraph" w:styleId="af5">
    <w:name w:val="annotation text"/>
    <w:basedOn w:val="a"/>
    <w:link w:val="af4"/>
    <w:uiPriority w:val="99"/>
    <w:semiHidden/>
    <w:unhideWhenUsed/>
    <w:rsid w:val="005A7587"/>
    <w:pPr>
      <w:jc w:val="left"/>
    </w:pPr>
  </w:style>
  <w:style w:type="character" w:customStyle="1" w:styleId="af6">
    <w:name w:val="コメント内容 (文字)"/>
    <w:basedOn w:val="af4"/>
    <w:link w:val="af7"/>
    <w:uiPriority w:val="99"/>
    <w:semiHidden/>
    <w:rsid w:val="005A7587"/>
    <w:rPr>
      <w:b/>
      <w:bCs/>
    </w:rPr>
  </w:style>
  <w:style w:type="paragraph" w:styleId="af7">
    <w:name w:val="annotation subject"/>
    <w:basedOn w:val="af5"/>
    <w:next w:val="af5"/>
    <w:link w:val="af6"/>
    <w:uiPriority w:val="99"/>
    <w:semiHidden/>
    <w:unhideWhenUsed/>
    <w:rsid w:val="005A7587"/>
    <w:rPr>
      <w:b/>
      <w:bCs/>
    </w:rPr>
  </w:style>
  <w:style w:type="paragraph" w:customStyle="1" w:styleId="Default">
    <w:name w:val="Default"/>
    <w:rsid w:val="005A7587"/>
    <w:pPr>
      <w:widowControl w:val="0"/>
      <w:autoSpaceDE w:val="0"/>
      <w:autoSpaceDN w:val="0"/>
      <w:adjustRightInd w:val="0"/>
    </w:pPr>
    <w:rPr>
      <w:rFonts w:ascii="Arial" w:hAnsi="Arial" w:cs="Arial"/>
      <w:color w:val="000000"/>
      <w:kern w:val="0"/>
      <w:sz w:val="24"/>
      <w:szCs w:val="24"/>
    </w:rPr>
  </w:style>
  <w:style w:type="paragraph" w:customStyle="1" w:styleId="CM163">
    <w:name w:val="CM163"/>
    <w:basedOn w:val="Default"/>
    <w:next w:val="Default"/>
    <w:uiPriority w:val="99"/>
    <w:rsid w:val="005A7587"/>
    <w:rPr>
      <w:color w:val="auto"/>
    </w:rPr>
  </w:style>
  <w:style w:type="paragraph" w:customStyle="1" w:styleId="Pa10">
    <w:name w:val="Pa10"/>
    <w:basedOn w:val="Default"/>
    <w:next w:val="Default"/>
    <w:uiPriority w:val="99"/>
    <w:rsid w:val="005A7587"/>
    <w:pPr>
      <w:spacing w:line="261" w:lineRule="atLeast"/>
    </w:pPr>
    <w:rPr>
      <w:color w:val="auto"/>
    </w:rPr>
  </w:style>
  <w:style w:type="paragraph" w:customStyle="1" w:styleId="Pa21">
    <w:name w:val="Pa21"/>
    <w:basedOn w:val="Default"/>
    <w:next w:val="Default"/>
    <w:uiPriority w:val="99"/>
    <w:rsid w:val="005A7587"/>
    <w:pPr>
      <w:spacing w:line="401" w:lineRule="atLeast"/>
    </w:pPr>
    <w:rPr>
      <w:color w:val="auto"/>
    </w:rPr>
  </w:style>
  <w:style w:type="paragraph" w:customStyle="1" w:styleId="Pa43">
    <w:name w:val="Pa43"/>
    <w:basedOn w:val="Default"/>
    <w:next w:val="Default"/>
    <w:uiPriority w:val="99"/>
    <w:rsid w:val="005A7587"/>
    <w:pPr>
      <w:spacing w:line="321" w:lineRule="atLeast"/>
    </w:pPr>
    <w:rPr>
      <w:color w:val="auto"/>
    </w:rPr>
  </w:style>
  <w:style w:type="character" w:customStyle="1" w:styleId="A10">
    <w:name w:val="A10"/>
    <w:uiPriority w:val="99"/>
    <w:rsid w:val="005A7587"/>
    <w:rPr>
      <w:rFonts w:ascii="Futura Std Medium" w:eastAsia="Futura Std Medium" w:cs="Futura Std Medium"/>
      <w:b/>
      <w:bCs/>
      <w:color w:val="002C61"/>
      <w:sz w:val="32"/>
      <w:szCs w:val="32"/>
    </w:rPr>
  </w:style>
  <w:style w:type="character" w:customStyle="1" w:styleId="A80">
    <w:name w:val="A8"/>
    <w:uiPriority w:val="99"/>
    <w:rsid w:val="005A7587"/>
    <w:rPr>
      <w:color w:val="002C61"/>
      <w:sz w:val="26"/>
      <w:szCs w:val="26"/>
    </w:rPr>
  </w:style>
  <w:style w:type="paragraph" w:customStyle="1" w:styleId="Pa23">
    <w:name w:val="Pa23"/>
    <w:basedOn w:val="Default"/>
    <w:next w:val="Default"/>
    <w:uiPriority w:val="99"/>
    <w:rsid w:val="005A7587"/>
    <w:pPr>
      <w:spacing w:line="261" w:lineRule="atLeast"/>
    </w:pPr>
    <w:rPr>
      <w:color w:val="auto"/>
    </w:rPr>
  </w:style>
  <w:style w:type="paragraph" w:customStyle="1" w:styleId="CM161">
    <w:name w:val="CM161"/>
    <w:basedOn w:val="Default"/>
    <w:next w:val="Default"/>
    <w:uiPriority w:val="99"/>
    <w:rsid w:val="005A7587"/>
    <w:rPr>
      <w:rFonts w:ascii="Futura Std Medium" w:eastAsia="Futura Std Medium" w:hAnsi="Times New Roman" w:cs="Times New Roman"/>
      <w:color w:val="auto"/>
    </w:rPr>
  </w:style>
  <w:style w:type="paragraph" w:customStyle="1" w:styleId="CM18">
    <w:name w:val="CM18"/>
    <w:basedOn w:val="Default"/>
    <w:next w:val="Default"/>
    <w:uiPriority w:val="99"/>
    <w:rsid w:val="005A7587"/>
    <w:pPr>
      <w:spacing w:line="303" w:lineRule="atLeast"/>
    </w:pPr>
    <w:rPr>
      <w:rFonts w:ascii="Futura Std Medium" w:eastAsia="Futura Std Medium" w:hAnsi="Times New Roman" w:cs="Times New Roman"/>
      <w:color w:val="auto"/>
    </w:rPr>
  </w:style>
  <w:style w:type="paragraph" w:customStyle="1" w:styleId="CM17">
    <w:name w:val="CM17"/>
    <w:basedOn w:val="Default"/>
    <w:next w:val="Default"/>
    <w:uiPriority w:val="99"/>
    <w:rsid w:val="005A7587"/>
    <w:pPr>
      <w:spacing w:line="300" w:lineRule="atLeast"/>
    </w:pPr>
    <w:rPr>
      <w:rFonts w:ascii="Futura Std Medium" w:eastAsia="Futura Std Medium" w:hAnsi="Times New Roman" w:cs="Times New Roman"/>
      <w:color w:val="auto"/>
    </w:rPr>
  </w:style>
  <w:style w:type="paragraph" w:customStyle="1" w:styleId="CM12">
    <w:name w:val="CM12"/>
    <w:basedOn w:val="Default"/>
    <w:next w:val="Default"/>
    <w:uiPriority w:val="99"/>
    <w:rsid w:val="005A7587"/>
    <w:pPr>
      <w:spacing w:line="300" w:lineRule="atLeast"/>
    </w:pPr>
    <w:rPr>
      <w:rFonts w:ascii="Futura Std Medium" w:eastAsia="Futura Std Medium" w:hAnsi="Times New Roman" w:cs="Times New Roman"/>
      <w:color w:val="auto"/>
    </w:rPr>
  </w:style>
  <w:style w:type="paragraph" w:customStyle="1" w:styleId="Pa19">
    <w:name w:val="Pa19"/>
    <w:basedOn w:val="Default"/>
    <w:next w:val="Default"/>
    <w:uiPriority w:val="99"/>
    <w:rsid w:val="005A7587"/>
    <w:pPr>
      <w:spacing w:line="261" w:lineRule="atLeast"/>
    </w:pPr>
    <w:rPr>
      <w:color w:val="auto"/>
    </w:rPr>
  </w:style>
  <w:style w:type="paragraph" w:customStyle="1" w:styleId="A11">
    <w:name w:val="A11"/>
    <w:basedOn w:val="Default"/>
    <w:next w:val="Default"/>
    <w:uiPriority w:val="99"/>
    <w:rsid w:val="005A7587"/>
    <w:pPr>
      <w:spacing w:line="301" w:lineRule="atLeast"/>
    </w:pPr>
    <w:rPr>
      <w:color w:val="auto"/>
    </w:rPr>
  </w:style>
  <w:style w:type="paragraph" w:customStyle="1" w:styleId="Pa53">
    <w:name w:val="Pa53"/>
    <w:basedOn w:val="Default"/>
    <w:next w:val="Default"/>
    <w:uiPriority w:val="99"/>
    <w:rsid w:val="005A7587"/>
    <w:pPr>
      <w:spacing w:line="301" w:lineRule="atLeast"/>
    </w:pPr>
    <w:rPr>
      <w:color w:val="auto"/>
    </w:rPr>
  </w:style>
  <w:style w:type="paragraph" w:customStyle="1" w:styleId="Pa54">
    <w:name w:val="Pa54"/>
    <w:basedOn w:val="Default"/>
    <w:next w:val="Default"/>
    <w:uiPriority w:val="99"/>
    <w:rsid w:val="005A7587"/>
    <w:pPr>
      <w:spacing w:line="301" w:lineRule="atLeast"/>
    </w:pPr>
    <w:rPr>
      <w:rFonts w:ascii="Futura Std Medium" w:eastAsia="Futura Std Medium" w:hAnsi="Times New Roman" w:cs="Times New Roman"/>
      <w:color w:val="auto"/>
    </w:rPr>
  </w:style>
  <w:style w:type="paragraph" w:customStyle="1" w:styleId="CM169">
    <w:name w:val="CM169"/>
    <w:basedOn w:val="Default"/>
    <w:next w:val="Default"/>
    <w:uiPriority w:val="99"/>
    <w:rsid w:val="005A7587"/>
    <w:rPr>
      <w:rFonts w:ascii="Futura Std Medium" w:eastAsia="Futura Std Medium" w:hAnsi="Times New Roman" w:cs="Times New Roman"/>
      <w:color w:val="auto"/>
    </w:rPr>
  </w:style>
  <w:style w:type="paragraph" w:customStyle="1" w:styleId="Pa49">
    <w:name w:val="Pa49"/>
    <w:basedOn w:val="Default"/>
    <w:next w:val="Default"/>
    <w:uiPriority w:val="99"/>
    <w:rsid w:val="005A7587"/>
    <w:pPr>
      <w:spacing w:line="401" w:lineRule="atLeast"/>
    </w:pPr>
    <w:rPr>
      <w:rFonts w:ascii="Futura Std Medium" w:eastAsia="Futura Std Medium" w:hAnsi="Times New Roman" w:cs="Times New Roman"/>
      <w:color w:val="auto"/>
    </w:rPr>
  </w:style>
  <w:style w:type="character" w:customStyle="1" w:styleId="A90">
    <w:name w:val="A9"/>
    <w:uiPriority w:val="99"/>
    <w:rsid w:val="005A7587"/>
    <w:rPr>
      <w:color w:val="002C61"/>
      <w:sz w:val="36"/>
      <w:szCs w:val="36"/>
    </w:rPr>
  </w:style>
  <w:style w:type="paragraph" w:customStyle="1" w:styleId="Pa13">
    <w:name w:val="Pa13"/>
    <w:basedOn w:val="Default"/>
    <w:next w:val="Default"/>
    <w:uiPriority w:val="99"/>
    <w:rsid w:val="005A7587"/>
    <w:pPr>
      <w:spacing w:line="321" w:lineRule="atLeast"/>
    </w:pPr>
    <w:rPr>
      <w:color w:val="auto"/>
    </w:rPr>
  </w:style>
  <w:style w:type="character" w:customStyle="1" w:styleId="A13">
    <w:name w:val="A13"/>
    <w:uiPriority w:val="99"/>
    <w:rsid w:val="005A7587"/>
    <w:rPr>
      <w:rFonts w:ascii="Arial" w:hAnsi="Arial" w:cs="Arial"/>
      <w:color w:val="002C61"/>
      <w:sz w:val="36"/>
      <w:szCs w:val="36"/>
    </w:rPr>
  </w:style>
  <w:style w:type="paragraph" w:customStyle="1" w:styleId="Pa61">
    <w:name w:val="Pa61"/>
    <w:basedOn w:val="Default"/>
    <w:next w:val="Default"/>
    <w:uiPriority w:val="99"/>
    <w:rsid w:val="005A7587"/>
    <w:pPr>
      <w:spacing w:line="301" w:lineRule="atLeast"/>
    </w:pPr>
    <w:rPr>
      <w:rFonts w:ascii="Futura Std Medium" w:eastAsia="Futura Std Medium" w:hAnsi="Times New Roman" w:cs="Times New Roman"/>
      <w:color w:val="auto"/>
    </w:rPr>
  </w:style>
  <w:style w:type="paragraph" w:customStyle="1" w:styleId="CM20">
    <w:name w:val="CM20"/>
    <w:basedOn w:val="Default"/>
    <w:next w:val="Default"/>
    <w:uiPriority w:val="99"/>
    <w:rsid w:val="005A7587"/>
    <w:pPr>
      <w:spacing w:line="300" w:lineRule="atLeast"/>
    </w:pPr>
    <w:rPr>
      <w:rFonts w:ascii="Futura Std Medium" w:eastAsia="Futura Std Medium" w:hAnsi="Times New Roman" w:cs="Times New Roman"/>
      <w:color w:val="auto"/>
    </w:rPr>
  </w:style>
  <w:style w:type="paragraph" w:customStyle="1" w:styleId="Pa70">
    <w:name w:val="Pa70"/>
    <w:basedOn w:val="Default"/>
    <w:next w:val="Default"/>
    <w:uiPriority w:val="99"/>
    <w:rsid w:val="005A7587"/>
    <w:pPr>
      <w:spacing w:line="301" w:lineRule="atLeast"/>
    </w:pPr>
    <w:rPr>
      <w:rFonts w:ascii="Futura Std Medium" w:eastAsia="Futura Std Medium" w:hAnsi="Times New Roman" w:cs="Times New Roman"/>
      <w:color w:val="auto"/>
    </w:rPr>
  </w:style>
  <w:style w:type="paragraph" w:customStyle="1" w:styleId="CM166">
    <w:name w:val="CM166"/>
    <w:basedOn w:val="Default"/>
    <w:next w:val="Default"/>
    <w:uiPriority w:val="99"/>
    <w:rsid w:val="005A7587"/>
    <w:rPr>
      <w:rFonts w:ascii="Futura Std Medium" w:eastAsia="Futura Std Medium" w:hAnsi="Times New Roman" w:cs="Times New Roman"/>
      <w:color w:val="auto"/>
    </w:rPr>
  </w:style>
  <w:style w:type="paragraph" w:customStyle="1" w:styleId="CM168">
    <w:name w:val="CM168"/>
    <w:basedOn w:val="Default"/>
    <w:next w:val="Default"/>
    <w:uiPriority w:val="99"/>
    <w:rsid w:val="005A7587"/>
    <w:rPr>
      <w:rFonts w:ascii="Futura Std Medium" w:eastAsia="Futura Std Medium" w:hAnsi="Times New Roman" w:cs="Times New Roman"/>
      <w:color w:val="auto"/>
    </w:rPr>
  </w:style>
  <w:style w:type="paragraph" w:customStyle="1" w:styleId="Pa42">
    <w:name w:val="Pa42"/>
    <w:basedOn w:val="Default"/>
    <w:next w:val="Default"/>
    <w:uiPriority w:val="99"/>
    <w:rsid w:val="005A7587"/>
    <w:pPr>
      <w:spacing w:line="261" w:lineRule="atLeast"/>
    </w:pPr>
    <w:rPr>
      <w:color w:val="auto"/>
    </w:rPr>
  </w:style>
  <w:style w:type="paragraph" w:customStyle="1" w:styleId="Pa64">
    <w:name w:val="Pa64"/>
    <w:basedOn w:val="Default"/>
    <w:next w:val="Default"/>
    <w:uiPriority w:val="99"/>
    <w:rsid w:val="005A7587"/>
    <w:pPr>
      <w:spacing w:line="301" w:lineRule="atLeast"/>
    </w:pPr>
    <w:rPr>
      <w:rFonts w:ascii="Futura Std Medium" w:eastAsia="Futura Std Medium" w:hAnsi="Times New Roman" w:cs="Times New Roman"/>
      <w:color w:val="auto"/>
    </w:rPr>
  </w:style>
  <w:style w:type="paragraph" w:customStyle="1" w:styleId="Pa72">
    <w:name w:val="Pa72"/>
    <w:basedOn w:val="Default"/>
    <w:next w:val="Default"/>
    <w:uiPriority w:val="99"/>
    <w:rsid w:val="005A7587"/>
    <w:pPr>
      <w:spacing w:line="261" w:lineRule="atLeast"/>
    </w:pPr>
    <w:rPr>
      <w:color w:val="auto"/>
    </w:rPr>
  </w:style>
  <w:style w:type="paragraph" w:customStyle="1" w:styleId="Pa75">
    <w:name w:val="Pa75"/>
    <w:basedOn w:val="Default"/>
    <w:next w:val="Default"/>
    <w:uiPriority w:val="99"/>
    <w:rsid w:val="005A7587"/>
    <w:pPr>
      <w:spacing w:line="241" w:lineRule="atLeast"/>
    </w:pPr>
    <w:rPr>
      <w:rFonts w:ascii="GarmdITC Bk BT" w:eastAsia="GarmdITC Bk BT" w:hAnsi="Times New Roman" w:cs="Times New Roman"/>
      <w:color w:val="auto"/>
    </w:rPr>
  </w:style>
  <w:style w:type="paragraph" w:customStyle="1" w:styleId="CM10">
    <w:name w:val="CM10"/>
    <w:basedOn w:val="Default"/>
    <w:next w:val="Default"/>
    <w:uiPriority w:val="99"/>
    <w:rsid w:val="005A7587"/>
    <w:pPr>
      <w:spacing w:line="398" w:lineRule="atLeast"/>
    </w:pPr>
    <w:rPr>
      <w:rFonts w:ascii="Futura Std Medium" w:eastAsia="Futura Std Medium" w:hAnsi="Times New Roman" w:cs="Times New Roman"/>
      <w:color w:val="auto"/>
    </w:rPr>
  </w:style>
  <w:style w:type="paragraph" w:customStyle="1" w:styleId="CM180">
    <w:name w:val="CM180"/>
    <w:basedOn w:val="Default"/>
    <w:next w:val="Default"/>
    <w:uiPriority w:val="99"/>
    <w:rsid w:val="005A7587"/>
    <w:rPr>
      <w:rFonts w:ascii="Futura Std Medium" w:eastAsia="Futura Std Medium" w:hAnsi="Times New Roman" w:cs="Times New Roman"/>
      <w:color w:val="auto"/>
    </w:rPr>
  </w:style>
  <w:style w:type="paragraph" w:styleId="41">
    <w:name w:val="toc 4"/>
    <w:basedOn w:val="a"/>
    <w:next w:val="a"/>
    <w:autoRedefine/>
    <w:uiPriority w:val="39"/>
    <w:unhideWhenUsed/>
    <w:rsid w:val="005A7587"/>
    <w:pPr>
      <w:ind w:left="630"/>
      <w:jc w:val="left"/>
    </w:pPr>
    <w:rPr>
      <w:rFonts w:asciiTheme="minorHAnsi" w:eastAsiaTheme="minorHAnsi"/>
      <w:sz w:val="18"/>
      <w:szCs w:val="18"/>
    </w:rPr>
  </w:style>
  <w:style w:type="paragraph" w:styleId="5">
    <w:name w:val="toc 5"/>
    <w:basedOn w:val="a"/>
    <w:next w:val="a"/>
    <w:autoRedefine/>
    <w:uiPriority w:val="39"/>
    <w:unhideWhenUsed/>
    <w:rsid w:val="005A7587"/>
    <w:pPr>
      <w:ind w:left="840"/>
      <w:jc w:val="left"/>
    </w:pPr>
    <w:rPr>
      <w:rFonts w:asciiTheme="minorHAnsi" w:eastAsiaTheme="minorHAnsi"/>
      <w:sz w:val="18"/>
      <w:szCs w:val="18"/>
    </w:rPr>
  </w:style>
  <w:style w:type="paragraph" w:styleId="6">
    <w:name w:val="toc 6"/>
    <w:basedOn w:val="a"/>
    <w:next w:val="a"/>
    <w:autoRedefine/>
    <w:uiPriority w:val="39"/>
    <w:unhideWhenUsed/>
    <w:rsid w:val="005A7587"/>
    <w:pPr>
      <w:ind w:left="1050"/>
      <w:jc w:val="left"/>
    </w:pPr>
    <w:rPr>
      <w:rFonts w:asciiTheme="minorHAnsi" w:eastAsiaTheme="minorHAnsi"/>
      <w:sz w:val="18"/>
      <w:szCs w:val="18"/>
    </w:rPr>
  </w:style>
  <w:style w:type="paragraph" w:styleId="7">
    <w:name w:val="toc 7"/>
    <w:basedOn w:val="a"/>
    <w:next w:val="a"/>
    <w:autoRedefine/>
    <w:uiPriority w:val="39"/>
    <w:unhideWhenUsed/>
    <w:rsid w:val="005A7587"/>
    <w:pPr>
      <w:ind w:left="1260"/>
      <w:jc w:val="left"/>
    </w:pPr>
    <w:rPr>
      <w:rFonts w:asciiTheme="minorHAnsi" w:eastAsiaTheme="minorHAnsi"/>
      <w:sz w:val="18"/>
      <w:szCs w:val="18"/>
    </w:rPr>
  </w:style>
  <w:style w:type="paragraph" w:styleId="8">
    <w:name w:val="toc 8"/>
    <w:basedOn w:val="a"/>
    <w:next w:val="a"/>
    <w:autoRedefine/>
    <w:uiPriority w:val="39"/>
    <w:unhideWhenUsed/>
    <w:rsid w:val="005A7587"/>
    <w:pPr>
      <w:ind w:left="1470"/>
      <w:jc w:val="left"/>
    </w:pPr>
    <w:rPr>
      <w:rFonts w:asciiTheme="minorHAnsi" w:eastAsiaTheme="minorHAnsi"/>
      <w:sz w:val="18"/>
      <w:szCs w:val="18"/>
    </w:rPr>
  </w:style>
  <w:style w:type="paragraph" w:styleId="91">
    <w:name w:val="toc 9"/>
    <w:basedOn w:val="a"/>
    <w:next w:val="a"/>
    <w:autoRedefine/>
    <w:uiPriority w:val="39"/>
    <w:unhideWhenUsed/>
    <w:rsid w:val="005A7587"/>
    <w:pPr>
      <w:ind w:left="1680"/>
      <w:jc w:val="left"/>
    </w:pPr>
    <w:rPr>
      <w:rFonts w:asciiTheme="minorHAnsi" w:eastAsiaTheme="minorHAnsi"/>
      <w:sz w:val="18"/>
      <w:szCs w:val="18"/>
    </w:rPr>
  </w:style>
  <w:style w:type="character" w:customStyle="1" w:styleId="HTML">
    <w:name w:val="HTML 書式付き (文字)"/>
    <w:basedOn w:val="a0"/>
    <w:link w:val="HTML0"/>
    <w:uiPriority w:val="99"/>
    <w:semiHidden/>
    <w:rsid w:val="005A7587"/>
    <w:rPr>
      <w:rFonts w:ascii="Courier New" w:eastAsia="Times New Roman" w:hAnsi="Courier New" w:cs="Courier New"/>
      <w:kern w:val="0"/>
      <w:sz w:val="20"/>
      <w:szCs w:val="20"/>
      <w:lang w:val="en-PH" w:eastAsia="en-PH"/>
    </w:rPr>
  </w:style>
  <w:style w:type="paragraph" w:styleId="HTML0">
    <w:name w:val="HTML Preformatted"/>
    <w:basedOn w:val="a"/>
    <w:link w:val="HTML"/>
    <w:uiPriority w:val="99"/>
    <w:semiHidden/>
    <w:unhideWhenUsed/>
    <w:rsid w:val="005A758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PH" w:eastAsia="en-PH"/>
    </w:rPr>
  </w:style>
  <w:style w:type="character" w:customStyle="1" w:styleId="HTML1">
    <w:name w:val="HTML 書式付き (文字)1"/>
    <w:basedOn w:val="a0"/>
    <w:uiPriority w:val="99"/>
    <w:semiHidden/>
    <w:rsid w:val="005A7587"/>
    <w:rPr>
      <w:rFonts w:ascii="Courier New" w:hAnsi="Courier New" w:cs="Courier New"/>
      <w:sz w:val="20"/>
      <w:szCs w:val="20"/>
    </w:rPr>
  </w:style>
  <w:style w:type="paragraph" w:styleId="af8">
    <w:name w:val="table of figures"/>
    <w:basedOn w:val="a"/>
    <w:next w:val="a"/>
    <w:uiPriority w:val="99"/>
    <w:unhideWhenUsed/>
    <w:rsid w:val="008B4C07"/>
    <w:pPr>
      <w:ind w:leftChars="200" w:left="200" w:hangingChars="200" w:hanging="200"/>
    </w:pPr>
  </w:style>
  <w:style w:type="paragraph" w:styleId="af9">
    <w:name w:val="Date"/>
    <w:basedOn w:val="a"/>
    <w:next w:val="a"/>
    <w:link w:val="afa"/>
    <w:uiPriority w:val="99"/>
    <w:semiHidden/>
    <w:unhideWhenUsed/>
    <w:rsid w:val="00E46D24"/>
  </w:style>
  <w:style w:type="character" w:customStyle="1" w:styleId="afa">
    <w:name w:val="日付 (文字)"/>
    <w:basedOn w:val="a0"/>
    <w:link w:val="af9"/>
    <w:uiPriority w:val="99"/>
    <w:semiHidden/>
    <w:rsid w:val="00E46D24"/>
  </w:style>
  <w:style w:type="character" w:styleId="afb">
    <w:name w:val="Unresolved Mention"/>
    <w:basedOn w:val="a0"/>
    <w:uiPriority w:val="99"/>
    <w:semiHidden/>
    <w:unhideWhenUsed/>
    <w:rsid w:val="00C82757"/>
    <w:rPr>
      <w:color w:val="605E5C"/>
      <w:shd w:val="clear" w:color="auto" w:fill="E1DFDD"/>
    </w:rPr>
  </w:style>
  <w:style w:type="paragraph" w:styleId="Web">
    <w:name w:val="Normal (Web)"/>
    <w:basedOn w:val="a"/>
    <w:uiPriority w:val="99"/>
    <w:unhideWhenUsed/>
    <w:rsid w:val="00BD27E4"/>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customStyle="1" w:styleId="13">
    <w:name w:val="リスト段落1"/>
    <w:basedOn w:val="a"/>
    <w:qFormat/>
    <w:rsid w:val="00BD27E4"/>
    <w:pPr>
      <w:widowControl/>
      <w:spacing w:after="200" w:line="276" w:lineRule="auto"/>
      <w:ind w:left="720"/>
      <w:contextualSpacing/>
      <w:jc w:val="left"/>
    </w:pPr>
    <w:rPr>
      <w:rFonts w:ascii="Calibri" w:eastAsia="Calibri" w:hAnsi="Calibri"/>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75233">
      <w:bodyDiv w:val="1"/>
      <w:marLeft w:val="0"/>
      <w:marRight w:val="0"/>
      <w:marTop w:val="0"/>
      <w:marBottom w:val="0"/>
      <w:divBdr>
        <w:top w:val="none" w:sz="0" w:space="0" w:color="auto"/>
        <w:left w:val="none" w:sz="0" w:space="0" w:color="auto"/>
        <w:bottom w:val="none" w:sz="0" w:space="0" w:color="auto"/>
        <w:right w:val="none" w:sz="0" w:space="0" w:color="auto"/>
      </w:divBdr>
    </w:div>
    <w:div w:id="703870442">
      <w:bodyDiv w:val="1"/>
      <w:marLeft w:val="0"/>
      <w:marRight w:val="0"/>
      <w:marTop w:val="0"/>
      <w:marBottom w:val="0"/>
      <w:divBdr>
        <w:top w:val="none" w:sz="0" w:space="0" w:color="auto"/>
        <w:left w:val="none" w:sz="0" w:space="0" w:color="auto"/>
        <w:bottom w:val="none" w:sz="0" w:space="0" w:color="auto"/>
        <w:right w:val="none" w:sz="0" w:space="0" w:color="auto"/>
      </w:divBdr>
    </w:div>
    <w:div w:id="1386223173">
      <w:bodyDiv w:val="1"/>
      <w:marLeft w:val="0"/>
      <w:marRight w:val="0"/>
      <w:marTop w:val="0"/>
      <w:marBottom w:val="0"/>
      <w:divBdr>
        <w:top w:val="none" w:sz="0" w:space="0" w:color="auto"/>
        <w:left w:val="none" w:sz="0" w:space="0" w:color="auto"/>
        <w:bottom w:val="none" w:sz="0" w:space="0" w:color="auto"/>
        <w:right w:val="none" w:sz="0" w:space="0" w:color="auto"/>
      </w:divBdr>
    </w:div>
    <w:div w:id="207665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C4BE8-A478-40E8-BA79-9CCE9CC69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56</Words>
  <Characters>2033</Characters>
  <DocSecurity>0</DocSecurity>
  <Lines>16</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21-01-29T00:49:00Z</cp:lastPrinted>
  <dcterms:created xsi:type="dcterms:W3CDTF">2021-05-03T03:45:00Z</dcterms:created>
  <dcterms:modified xsi:type="dcterms:W3CDTF">2021-05-03T03:54:00Z</dcterms:modified>
</cp:coreProperties>
</file>